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3C046" w14:textId="77777777" w:rsidR="00C555A5" w:rsidRDefault="00C555A5">
      <w:pPr>
        <w:pStyle w:val="BodyText"/>
        <w:kinsoku w:val="0"/>
        <w:overflowPunct w:val="0"/>
        <w:spacing w:before="1"/>
        <w:ind w:left="0"/>
        <w:rPr>
          <w:sz w:val="6"/>
          <w:szCs w:val="6"/>
        </w:rPr>
      </w:pPr>
    </w:p>
    <w:p w14:paraId="3AE425A8" w14:textId="77777777" w:rsidR="00C555A5" w:rsidRDefault="005542A8">
      <w:pPr>
        <w:pStyle w:val="BodyText"/>
        <w:tabs>
          <w:tab w:val="left" w:pos="3497"/>
        </w:tabs>
        <w:kinsoku w:val="0"/>
        <w:overflowPunct w:val="0"/>
        <w:spacing w:line="200" w:lineRule="atLeast"/>
        <w:ind w:left="2632"/>
        <w:rPr>
          <w:position w:val="18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20FB08C" wp14:editId="2EF4A4A1">
                <wp:extent cx="440690" cy="536575"/>
                <wp:effectExtent l="15240" t="12700" r="10795" b="1270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690" cy="536575"/>
                          <a:chOff x="0" y="0"/>
                          <a:chExt cx="694" cy="845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37" cy="150"/>
                            <a:chOff x="1" y="1"/>
                            <a:chExt cx="237" cy="150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37" cy="150"/>
                            </a:xfrm>
                            <a:custGeom>
                              <a:avLst/>
                              <a:gdLst>
                                <a:gd name="T0" fmla="*/ 168 w 237"/>
                                <a:gd name="T1" fmla="*/ 0 h 150"/>
                                <a:gd name="T2" fmla="*/ 0 w 237"/>
                                <a:gd name="T3" fmla="*/ 111 h 150"/>
                                <a:gd name="T4" fmla="*/ 0 w 237"/>
                                <a:gd name="T5" fmla="*/ 149 h 150"/>
                                <a:gd name="T6" fmla="*/ 130 w 237"/>
                                <a:gd name="T7" fmla="*/ 90 h 150"/>
                                <a:gd name="T8" fmla="*/ 130 w 237"/>
                                <a:gd name="T9" fmla="*/ 81 h 150"/>
                                <a:gd name="T10" fmla="*/ 106 w 237"/>
                                <a:gd name="T11" fmla="*/ 70 h 150"/>
                                <a:gd name="T12" fmla="*/ 165 w 237"/>
                                <a:gd name="T13" fmla="*/ 36 h 150"/>
                                <a:gd name="T14" fmla="*/ 189 w 237"/>
                                <a:gd name="T15" fmla="*/ 36 h 150"/>
                                <a:gd name="T16" fmla="*/ 168 w 237"/>
                                <a:gd name="T17" fmla="*/ 0 h 1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37" h="150">
                                  <a:moveTo>
                                    <a:pt x="168" y="0"/>
                                  </a:moveTo>
                                  <a:lnTo>
                                    <a:pt x="0" y="111"/>
                                  </a:lnTo>
                                  <a:lnTo>
                                    <a:pt x="0" y="149"/>
                                  </a:lnTo>
                                  <a:lnTo>
                                    <a:pt x="130" y="90"/>
                                  </a:lnTo>
                                  <a:lnTo>
                                    <a:pt x="130" y="81"/>
                                  </a:lnTo>
                                  <a:lnTo>
                                    <a:pt x="106" y="70"/>
                                  </a:lnTo>
                                  <a:lnTo>
                                    <a:pt x="165" y="36"/>
                                  </a:lnTo>
                                  <a:lnTo>
                                    <a:pt x="189" y="36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5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37" cy="150"/>
                            </a:xfrm>
                            <a:custGeom>
                              <a:avLst/>
                              <a:gdLst>
                                <a:gd name="T0" fmla="*/ 189 w 237"/>
                                <a:gd name="T1" fmla="*/ 36 h 150"/>
                                <a:gd name="T2" fmla="*/ 165 w 237"/>
                                <a:gd name="T3" fmla="*/ 36 h 150"/>
                                <a:gd name="T4" fmla="*/ 226 w 237"/>
                                <a:gd name="T5" fmla="*/ 126 h 150"/>
                                <a:gd name="T6" fmla="*/ 236 w 237"/>
                                <a:gd name="T7" fmla="*/ 118 h 150"/>
                                <a:gd name="T8" fmla="*/ 189 w 237"/>
                                <a:gd name="T9" fmla="*/ 36 h 1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37" h="150">
                                  <a:moveTo>
                                    <a:pt x="189" y="36"/>
                                  </a:moveTo>
                                  <a:lnTo>
                                    <a:pt x="165" y="36"/>
                                  </a:lnTo>
                                  <a:lnTo>
                                    <a:pt x="226" y="126"/>
                                  </a:lnTo>
                                  <a:lnTo>
                                    <a:pt x="236" y="118"/>
                                  </a:lnTo>
                                  <a:lnTo>
                                    <a:pt x="189" y="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6"/>
                        <wps:cNvSpPr>
                          <a:spLocks/>
                        </wps:cNvSpPr>
                        <wps:spPr bwMode="auto">
                          <a:xfrm>
                            <a:off x="1" y="1"/>
                            <a:ext cx="237" cy="150"/>
                          </a:xfrm>
                          <a:custGeom>
                            <a:avLst/>
                            <a:gdLst>
                              <a:gd name="T0" fmla="*/ 168 w 237"/>
                              <a:gd name="T1" fmla="*/ 0 h 150"/>
                              <a:gd name="T2" fmla="*/ 236 w 237"/>
                              <a:gd name="T3" fmla="*/ 118 h 150"/>
                              <a:gd name="T4" fmla="*/ 226 w 237"/>
                              <a:gd name="T5" fmla="*/ 126 h 150"/>
                              <a:gd name="T6" fmla="*/ 165 w 237"/>
                              <a:gd name="T7" fmla="*/ 36 h 150"/>
                              <a:gd name="T8" fmla="*/ 106 w 237"/>
                              <a:gd name="T9" fmla="*/ 70 h 150"/>
                              <a:gd name="T10" fmla="*/ 130 w 237"/>
                              <a:gd name="T11" fmla="*/ 81 h 150"/>
                              <a:gd name="T12" fmla="*/ 130 w 237"/>
                              <a:gd name="T13" fmla="*/ 90 h 150"/>
                              <a:gd name="T14" fmla="*/ 0 w 237"/>
                              <a:gd name="T15" fmla="*/ 149 h 150"/>
                              <a:gd name="T16" fmla="*/ 0 w 237"/>
                              <a:gd name="T17" fmla="*/ 111 h 150"/>
                              <a:gd name="T18" fmla="*/ 168 w 237"/>
                              <a:gd name="T19" fmla="*/ 0 h 1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37" h="150">
                                <a:moveTo>
                                  <a:pt x="168" y="0"/>
                                </a:moveTo>
                                <a:lnTo>
                                  <a:pt x="236" y="118"/>
                                </a:lnTo>
                                <a:lnTo>
                                  <a:pt x="226" y="126"/>
                                </a:lnTo>
                                <a:lnTo>
                                  <a:pt x="165" y="36"/>
                                </a:lnTo>
                                <a:lnTo>
                                  <a:pt x="106" y="70"/>
                                </a:lnTo>
                                <a:lnTo>
                                  <a:pt x="130" y="81"/>
                                </a:lnTo>
                                <a:lnTo>
                                  <a:pt x="130" y="90"/>
                                </a:lnTo>
                                <a:lnTo>
                                  <a:pt x="0" y="149"/>
                                </a:lnTo>
                                <a:lnTo>
                                  <a:pt x="0" y="111"/>
                                </a:lnTo>
                                <a:lnTo>
                                  <a:pt x="16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" name="Group 7"/>
                        <wpg:cNvGrpSpPr>
                          <a:grpSpLocks/>
                        </wpg:cNvGrpSpPr>
                        <wpg:grpSpPr bwMode="auto">
                          <a:xfrm>
                            <a:off x="210" y="108"/>
                            <a:ext cx="243" cy="135"/>
                            <a:chOff x="210" y="108"/>
                            <a:chExt cx="243" cy="135"/>
                          </a:xfrm>
                        </wpg:grpSpPr>
                        <wps:wsp>
                          <wps:cNvPr id="9" name="Freeform 8"/>
                          <wps:cNvSpPr>
                            <a:spLocks/>
                          </wps:cNvSpPr>
                          <wps:spPr bwMode="auto">
                            <a:xfrm>
                              <a:off x="210" y="108"/>
                              <a:ext cx="243" cy="135"/>
                            </a:xfrm>
                            <a:custGeom>
                              <a:avLst/>
                              <a:gdLst>
                                <a:gd name="T0" fmla="*/ 179 w 243"/>
                                <a:gd name="T1" fmla="*/ 0 h 135"/>
                                <a:gd name="T2" fmla="*/ 0 w 243"/>
                                <a:gd name="T3" fmla="*/ 70 h 135"/>
                                <a:gd name="T4" fmla="*/ 0 w 243"/>
                                <a:gd name="T5" fmla="*/ 134 h 135"/>
                                <a:gd name="T6" fmla="*/ 161 w 243"/>
                                <a:gd name="T7" fmla="*/ 81 h 135"/>
                                <a:gd name="T8" fmla="*/ 161 w 243"/>
                                <a:gd name="T9" fmla="*/ 73 h 135"/>
                                <a:gd name="T10" fmla="*/ 139 w 243"/>
                                <a:gd name="T11" fmla="*/ 60 h 135"/>
                                <a:gd name="T12" fmla="*/ 177 w 243"/>
                                <a:gd name="T13" fmla="*/ 29 h 135"/>
                                <a:gd name="T14" fmla="*/ 199 w 243"/>
                                <a:gd name="T15" fmla="*/ 29 h 135"/>
                                <a:gd name="T16" fmla="*/ 179 w 243"/>
                                <a:gd name="T17" fmla="*/ 0 h 1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243" h="135">
                                  <a:moveTo>
                                    <a:pt x="179" y="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0" y="134"/>
                                  </a:lnTo>
                                  <a:lnTo>
                                    <a:pt x="161" y="81"/>
                                  </a:lnTo>
                                  <a:lnTo>
                                    <a:pt x="161" y="73"/>
                                  </a:lnTo>
                                  <a:lnTo>
                                    <a:pt x="139" y="60"/>
                                  </a:lnTo>
                                  <a:lnTo>
                                    <a:pt x="177" y="29"/>
                                  </a:lnTo>
                                  <a:lnTo>
                                    <a:pt x="199" y="29"/>
                                  </a:lnTo>
                                  <a:lnTo>
                                    <a:pt x="1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9"/>
                          <wps:cNvSpPr>
                            <a:spLocks/>
                          </wps:cNvSpPr>
                          <wps:spPr bwMode="auto">
                            <a:xfrm>
                              <a:off x="210" y="108"/>
                              <a:ext cx="243" cy="135"/>
                            </a:xfrm>
                            <a:custGeom>
                              <a:avLst/>
                              <a:gdLst>
                                <a:gd name="T0" fmla="*/ 199 w 243"/>
                                <a:gd name="T1" fmla="*/ 29 h 135"/>
                                <a:gd name="T2" fmla="*/ 177 w 243"/>
                                <a:gd name="T3" fmla="*/ 29 h 135"/>
                                <a:gd name="T4" fmla="*/ 229 w 243"/>
                                <a:gd name="T5" fmla="*/ 101 h 135"/>
                                <a:gd name="T6" fmla="*/ 242 w 243"/>
                                <a:gd name="T7" fmla="*/ 93 h 135"/>
                                <a:gd name="T8" fmla="*/ 199 w 243"/>
                                <a:gd name="T9" fmla="*/ 29 h 1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43" h="135">
                                  <a:moveTo>
                                    <a:pt x="199" y="29"/>
                                  </a:moveTo>
                                  <a:lnTo>
                                    <a:pt x="177" y="29"/>
                                  </a:lnTo>
                                  <a:lnTo>
                                    <a:pt x="229" y="101"/>
                                  </a:lnTo>
                                  <a:lnTo>
                                    <a:pt x="242" y="93"/>
                                  </a:lnTo>
                                  <a:lnTo>
                                    <a:pt x="199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" name="Freeform 10"/>
                        <wps:cNvSpPr>
                          <a:spLocks/>
                        </wps:cNvSpPr>
                        <wps:spPr bwMode="auto">
                          <a:xfrm>
                            <a:off x="210" y="108"/>
                            <a:ext cx="243" cy="135"/>
                          </a:xfrm>
                          <a:custGeom>
                            <a:avLst/>
                            <a:gdLst>
                              <a:gd name="T0" fmla="*/ 179 w 243"/>
                              <a:gd name="T1" fmla="*/ 0 h 135"/>
                              <a:gd name="T2" fmla="*/ 242 w 243"/>
                              <a:gd name="T3" fmla="*/ 93 h 135"/>
                              <a:gd name="T4" fmla="*/ 229 w 243"/>
                              <a:gd name="T5" fmla="*/ 101 h 135"/>
                              <a:gd name="T6" fmla="*/ 177 w 243"/>
                              <a:gd name="T7" fmla="*/ 29 h 135"/>
                              <a:gd name="T8" fmla="*/ 139 w 243"/>
                              <a:gd name="T9" fmla="*/ 60 h 135"/>
                              <a:gd name="T10" fmla="*/ 161 w 243"/>
                              <a:gd name="T11" fmla="*/ 73 h 135"/>
                              <a:gd name="T12" fmla="*/ 161 w 243"/>
                              <a:gd name="T13" fmla="*/ 81 h 135"/>
                              <a:gd name="T14" fmla="*/ 0 w 243"/>
                              <a:gd name="T15" fmla="*/ 134 h 135"/>
                              <a:gd name="T16" fmla="*/ 0 w 243"/>
                              <a:gd name="T17" fmla="*/ 70 h 135"/>
                              <a:gd name="T18" fmla="*/ 179 w 243"/>
                              <a:gd name="T19" fmla="*/ 0 h 1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43" h="135">
                                <a:moveTo>
                                  <a:pt x="179" y="0"/>
                                </a:moveTo>
                                <a:lnTo>
                                  <a:pt x="242" y="93"/>
                                </a:lnTo>
                                <a:lnTo>
                                  <a:pt x="229" y="101"/>
                                </a:lnTo>
                                <a:lnTo>
                                  <a:pt x="177" y="29"/>
                                </a:lnTo>
                                <a:lnTo>
                                  <a:pt x="139" y="60"/>
                                </a:lnTo>
                                <a:lnTo>
                                  <a:pt x="161" y="73"/>
                                </a:lnTo>
                                <a:lnTo>
                                  <a:pt x="161" y="81"/>
                                </a:lnTo>
                                <a:lnTo>
                                  <a:pt x="0" y="134"/>
                                </a:lnTo>
                                <a:lnTo>
                                  <a:pt x="0" y="70"/>
                                </a:lnTo>
                                <a:lnTo>
                                  <a:pt x="17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430" y="210"/>
                            <a:ext cx="193" cy="109"/>
                            <a:chOff x="430" y="210"/>
                            <a:chExt cx="193" cy="109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430" y="210"/>
                              <a:ext cx="193" cy="109"/>
                            </a:xfrm>
                            <a:custGeom>
                              <a:avLst/>
                              <a:gdLst>
                                <a:gd name="T0" fmla="*/ 145 w 193"/>
                                <a:gd name="T1" fmla="*/ 0 h 109"/>
                                <a:gd name="T2" fmla="*/ 0 w 193"/>
                                <a:gd name="T3" fmla="*/ 46 h 109"/>
                                <a:gd name="T4" fmla="*/ 0 w 193"/>
                                <a:gd name="T5" fmla="*/ 108 h 109"/>
                                <a:gd name="T6" fmla="*/ 124 w 193"/>
                                <a:gd name="T7" fmla="*/ 71 h 109"/>
                                <a:gd name="T8" fmla="*/ 124 w 193"/>
                                <a:gd name="T9" fmla="*/ 66 h 109"/>
                                <a:gd name="T10" fmla="*/ 112 w 193"/>
                                <a:gd name="T11" fmla="*/ 57 h 109"/>
                                <a:gd name="T12" fmla="*/ 143 w 193"/>
                                <a:gd name="T13" fmla="*/ 26 h 109"/>
                                <a:gd name="T14" fmla="*/ 161 w 193"/>
                                <a:gd name="T15" fmla="*/ 26 h 109"/>
                                <a:gd name="T16" fmla="*/ 145 w 193"/>
                                <a:gd name="T17" fmla="*/ 0 h 10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93" h="109">
                                  <a:moveTo>
                                    <a:pt x="145" y="0"/>
                                  </a:moveTo>
                                  <a:lnTo>
                                    <a:pt x="0" y="46"/>
                                  </a:lnTo>
                                  <a:lnTo>
                                    <a:pt x="0" y="108"/>
                                  </a:lnTo>
                                  <a:lnTo>
                                    <a:pt x="124" y="71"/>
                                  </a:lnTo>
                                  <a:lnTo>
                                    <a:pt x="124" y="66"/>
                                  </a:lnTo>
                                  <a:lnTo>
                                    <a:pt x="112" y="57"/>
                                  </a:lnTo>
                                  <a:lnTo>
                                    <a:pt x="143" y="26"/>
                                  </a:lnTo>
                                  <a:lnTo>
                                    <a:pt x="161" y="26"/>
                                  </a:lnTo>
                                  <a:lnTo>
                                    <a:pt x="14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13"/>
                          <wps:cNvSpPr>
                            <a:spLocks/>
                          </wps:cNvSpPr>
                          <wps:spPr bwMode="auto">
                            <a:xfrm>
                              <a:off x="430" y="210"/>
                              <a:ext cx="193" cy="109"/>
                            </a:xfrm>
                            <a:custGeom>
                              <a:avLst/>
                              <a:gdLst>
                                <a:gd name="T0" fmla="*/ 161 w 193"/>
                                <a:gd name="T1" fmla="*/ 26 h 109"/>
                                <a:gd name="T2" fmla="*/ 143 w 193"/>
                                <a:gd name="T3" fmla="*/ 26 h 109"/>
                                <a:gd name="T4" fmla="*/ 178 w 193"/>
                                <a:gd name="T5" fmla="*/ 77 h 109"/>
                                <a:gd name="T6" fmla="*/ 192 w 193"/>
                                <a:gd name="T7" fmla="*/ 78 h 109"/>
                                <a:gd name="T8" fmla="*/ 161 w 193"/>
                                <a:gd name="T9" fmla="*/ 26 h 10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93" h="109">
                                  <a:moveTo>
                                    <a:pt x="161" y="26"/>
                                  </a:moveTo>
                                  <a:lnTo>
                                    <a:pt x="143" y="26"/>
                                  </a:lnTo>
                                  <a:lnTo>
                                    <a:pt x="178" y="77"/>
                                  </a:lnTo>
                                  <a:lnTo>
                                    <a:pt x="192" y="78"/>
                                  </a:lnTo>
                                  <a:lnTo>
                                    <a:pt x="161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430" y="210"/>
                            <a:ext cx="193" cy="109"/>
                          </a:xfrm>
                          <a:custGeom>
                            <a:avLst/>
                            <a:gdLst>
                              <a:gd name="T0" fmla="*/ 145 w 193"/>
                              <a:gd name="T1" fmla="*/ 0 h 109"/>
                              <a:gd name="T2" fmla="*/ 192 w 193"/>
                              <a:gd name="T3" fmla="*/ 78 h 109"/>
                              <a:gd name="T4" fmla="*/ 178 w 193"/>
                              <a:gd name="T5" fmla="*/ 77 h 109"/>
                              <a:gd name="T6" fmla="*/ 143 w 193"/>
                              <a:gd name="T7" fmla="*/ 26 h 109"/>
                              <a:gd name="T8" fmla="*/ 112 w 193"/>
                              <a:gd name="T9" fmla="*/ 57 h 109"/>
                              <a:gd name="T10" fmla="*/ 124 w 193"/>
                              <a:gd name="T11" fmla="*/ 66 h 109"/>
                              <a:gd name="T12" fmla="*/ 124 w 193"/>
                              <a:gd name="T13" fmla="*/ 71 h 109"/>
                              <a:gd name="T14" fmla="*/ 0 w 193"/>
                              <a:gd name="T15" fmla="*/ 108 h 109"/>
                              <a:gd name="T16" fmla="*/ 0 w 193"/>
                              <a:gd name="T17" fmla="*/ 46 h 109"/>
                              <a:gd name="T18" fmla="*/ 145 w 193"/>
                              <a:gd name="T19" fmla="*/ 0 h 1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93" h="109">
                                <a:moveTo>
                                  <a:pt x="145" y="0"/>
                                </a:moveTo>
                                <a:lnTo>
                                  <a:pt x="192" y="78"/>
                                </a:lnTo>
                                <a:lnTo>
                                  <a:pt x="178" y="77"/>
                                </a:lnTo>
                                <a:lnTo>
                                  <a:pt x="143" y="26"/>
                                </a:lnTo>
                                <a:lnTo>
                                  <a:pt x="112" y="57"/>
                                </a:lnTo>
                                <a:lnTo>
                                  <a:pt x="124" y="66"/>
                                </a:lnTo>
                                <a:lnTo>
                                  <a:pt x="124" y="71"/>
                                </a:lnTo>
                                <a:lnTo>
                                  <a:pt x="0" y="108"/>
                                </a:lnTo>
                                <a:lnTo>
                                  <a:pt x="0" y="46"/>
                                </a:lnTo>
                                <a:lnTo>
                                  <a:pt x="14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6" name="Group 15"/>
                        <wpg:cNvGrpSpPr>
                          <a:grpSpLocks/>
                        </wpg:cNvGrpSpPr>
                        <wpg:grpSpPr bwMode="auto">
                          <a:xfrm>
                            <a:off x="2" y="74"/>
                            <a:ext cx="690" cy="419"/>
                            <a:chOff x="2" y="74"/>
                            <a:chExt cx="690" cy="419"/>
                          </a:xfrm>
                        </wpg:grpSpPr>
                        <wps:wsp>
                          <wps:cNvPr id="17" name="Freeform 16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121 w 690"/>
                                <a:gd name="T1" fmla="*/ 55 h 419"/>
                                <a:gd name="T2" fmla="*/ 0 w 690"/>
                                <a:gd name="T3" fmla="*/ 98 h 419"/>
                                <a:gd name="T4" fmla="*/ 0 w 690"/>
                                <a:gd name="T5" fmla="*/ 174 h 419"/>
                                <a:gd name="T6" fmla="*/ 689 w 690"/>
                                <a:gd name="T7" fmla="*/ 418 h 419"/>
                                <a:gd name="T8" fmla="*/ 686 w 690"/>
                                <a:gd name="T9" fmla="*/ 405 h 419"/>
                                <a:gd name="T10" fmla="*/ 683 w 690"/>
                                <a:gd name="T11" fmla="*/ 405 h 419"/>
                                <a:gd name="T12" fmla="*/ 619 w 690"/>
                                <a:gd name="T13" fmla="*/ 356 h 419"/>
                                <a:gd name="T14" fmla="*/ 591 w 690"/>
                                <a:gd name="T15" fmla="*/ 356 h 419"/>
                                <a:gd name="T16" fmla="*/ 588 w 690"/>
                                <a:gd name="T17" fmla="*/ 355 h 419"/>
                                <a:gd name="T18" fmla="*/ 585 w 690"/>
                                <a:gd name="T19" fmla="*/ 355 h 419"/>
                                <a:gd name="T20" fmla="*/ 584 w 690"/>
                                <a:gd name="T21" fmla="*/ 353 h 419"/>
                                <a:gd name="T22" fmla="*/ 584 w 690"/>
                                <a:gd name="T23" fmla="*/ 349 h 419"/>
                                <a:gd name="T24" fmla="*/ 584 w 690"/>
                                <a:gd name="T25" fmla="*/ 346 h 419"/>
                                <a:gd name="T26" fmla="*/ 559 w 690"/>
                                <a:gd name="T27" fmla="*/ 346 h 419"/>
                                <a:gd name="T28" fmla="*/ 550 w 690"/>
                                <a:gd name="T29" fmla="*/ 343 h 419"/>
                                <a:gd name="T30" fmla="*/ 550 w 690"/>
                                <a:gd name="T31" fmla="*/ 293 h 419"/>
                                <a:gd name="T32" fmla="*/ 425 w 690"/>
                                <a:gd name="T33" fmla="*/ 293 h 419"/>
                                <a:gd name="T34" fmla="*/ 413 w 690"/>
                                <a:gd name="T35" fmla="*/ 289 h 419"/>
                                <a:gd name="T36" fmla="*/ 413 w 690"/>
                                <a:gd name="T37" fmla="*/ 273 h 419"/>
                                <a:gd name="T38" fmla="*/ 375 w 690"/>
                                <a:gd name="T39" fmla="*/ 273 h 419"/>
                                <a:gd name="T40" fmla="*/ 361 w 690"/>
                                <a:gd name="T41" fmla="*/ 269 h 419"/>
                                <a:gd name="T42" fmla="*/ 361 w 690"/>
                                <a:gd name="T43" fmla="*/ 208 h 419"/>
                                <a:gd name="T44" fmla="*/ 208 w 690"/>
                                <a:gd name="T45" fmla="*/ 208 h 419"/>
                                <a:gd name="T46" fmla="*/ 192 w 690"/>
                                <a:gd name="T47" fmla="*/ 202 h 419"/>
                                <a:gd name="T48" fmla="*/ 192 w 690"/>
                                <a:gd name="T49" fmla="*/ 185 h 419"/>
                                <a:gd name="T50" fmla="*/ 192 w 690"/>
                                <a:gd name="T51" fmla="*/ 182 h 419"/>
                                <a:gd name="T52" fmla="*/ 142 w 690"/>
                                <a:gd name="T53" fmla="*/ 182 h 419"/>
                                <a:gd name="T54" fmla="*/ 121 w 690"/>
                                <a:gd name="T55" fmla="*/ 177 h 419"/>
                                <a:gd name="T56" fmla="*/ 121 w 690"/>
                                <a:gd name="T57" fmla="*/ 55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121" y="55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0" y="174"/>
                                  </a:lnTo>
                                  <a:lnTo>
                                    <a:pt x="689" y="418"/>
                                  </a:lnTo>
                                  <a:lnTo>
                                    <a:pt x="686" y="405"/>
                                  </a:lnTo>
                                  <a:lnTo>
                                    <a:pt x="683" y="405"/>
                                  </a:lnTo>
                                  <a:lnTo>
                                    <a:pt x="619" y="356"/>
                                  </a:lnTo>
                                  <a:lnTo>
                                    <a:pt x="591" y="356"/>
                                  </a:lnTo>
                                  <a:lnTo>
                                    <a:pt x="588" y="355"/>
                                  </a:lnTo>
                                  <a:lnTo>
                                    <a:pt x="585" y="355"/>
                                  </a:lnTo>
                                  <a:lnTo>
                                    <a:pt x="584" y="353"/>
                                  </a:lnTo>
                                  <a:lnTo>
                                    <a:pt x="584" y="349"/>
                                  </a:lnTo>
                                  <a:lnTo>
                                    <a:pt x="584" y="346"/>
                                  </a:lnTo>
                                  <a:lnTo>
                                    <a:pt x="559" y="346"/>
                                  </a:lnTo>
                                  <a:lnTo>
                                    <a:pt x="550" y="343"/>
                                  </a:lnTo>
                                  <a:lnTo>
                                    <a:pt x="550" y="293"/>
                                  </a:lnTo>
                                  <a:lnTo>
                                    <a:pt x="425" y="293"/>
                                  </a:lnTo>
                                  <a:lnTo>
                                    <a:pt x="413" y="289"/>
                                  </a:lnTo>
                                  <a:lnTo>
                                    <a:pt x="413" y="273"/>
                                  </a:lnTo>
                                  <a:lnTo>
                                    <a:pt x="375" y="273"/>
                                  </a:lnTo>
                                  <a:lnTo>
                                    <a:pt x="361" y="269"/>
                                  </a:lnTo>
                                  <a:lnTo>
                                    <a:pt x="361" y="208"/>
                                  </a:lnTo>
                                  <a:lnTo>
                                    <a:pt x="208" y="208"/>
                                  </a:lnTo>
                                  <a:lnTo>
                                    <a:pt x="192" y="202"/>
                                  </a:lnTo>
                                  <a:lnTo>
                                    <a:pt x="192" y="185"/>
                                  </a:lnTo>
                                  <a:lnTo>
                                    <a:pt x="192" y="182"/>
                                  </a:lnTo>
                                  <a:lnTo>
                                    <a:pt x="142" y="182"/>
                                  </a:lnTo>
                                  <a:lnTo>
                                    <a:pt x="121" y="177"/>
                                  </a:lnTo>
                                  <a:lnTo>
                                    <a:pt x="121" y="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17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592 w 690"/>
                                <a:gd name="T1" fmla="*/ 335 h 419"/>
                                <a:gd name="T2" fmla="*/ 591 w 690"/>
                                <a:gd name="T3" fmla="*/ 356 h 419"/>
                                <a:gd name="T4" fmla="*/ 619 w 690"/>
                                <a:gd name="T5" fmla="*/ 356 h 419"/>
                                <a:gd name="T6" fmla="*/ 592 w 690"/>
                                <a:gd name="T7" fmla="*/ 335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592" y="335"/>
                                  </a:moveTo>
                                  <a:lnTo>
                                    <a:pt x="591" y="356"/>
                                  </a:lnTo>
                                  <a:lnTo>
                                    <a:pt x="619" y="356"/>
                                  </a:lnTo>
                                  <a:lnTo>
                                    <a:pt x="592" y="3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18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571 w 690"/>
                                <a:gd name="T1" fmla="*/ 198 h 419"/>
                                <a:gd name="T2" fmla="*/ 566 w 690"/>
                                <a:gd name="T3" fmla="*/ 202 h 419"/>
                                <a:gd name="T4" fmla="*/ 561 w 690"/>
                                <a:gd name="T5" fmla="*/ 215 h 419"/>
                                <a:gd name="T6" fmla="*/ 559 w 690"/>
                                <a:gd name="T7" fmla="*/ 232 h 419"/>
                                <a:gd name="T8" fmla="*/ 557 w 690"/>
                                <a:gd name="T9" fmla="*/ 252 h 419"/>
                                <a:gd name="T10" fmla="*/ 556 w 690"/>
                                <a:gd name="T11" fmla="*/ 273 h 419"/>
                                <a:gd name="T12" fmla="*/ 557 w 690"/>
                                <a:gd name="T13" fmla="*/ 293 h 419"/>
                                <a:gd name="T14" fmla="*/ 557 w 690"/>
                                <a:gd name="T15" fmla="*/ 331 h 419"/>
                                <a:gd name="T16" fmla="*/ 559 w 690"/>
                                <a:gd name="T17" fmla="*/ 342 h 419"/>
                                <a:gd name="T18" fmla="*/ 559 w 690"/>
                                <a:gd name="T19" fmla="*/ 346 h 419"/>
                                <a:gd name="T20" fmla="*/ 584 w 690"/>
                                <a:gd name="T21" fmla="*/ 346 h 419"/>
                                <a:gd name="T22" fmla="*/ 585 w 690"/>
                                <a:gd name="T23" fmla="*/ 339 h 419"/>
                                <a:gd name="T24" fmla="*/ 585 w 690"/>
                                <a:gd name="T25" fmla="*/ 305 h 419"/>
                                <a:gd name="T26" fmla="*/ 586 w 690"/>
                                <a:gd name="T27" fmla="*/ 286 h 419"/>
                                <a:gd name="T28" fmla="*/ 586 w 690"/>
                                <a:gd name="T29" fmla="*/ 269 h 419"/>
                                <a:gd name="T30" fmla="*/ 585 w 690"/>
                                <a:gd name="T31" fmla="*/ 243 h 419"/>
                                <a:gd name="T32" fmla="*/ 584 w 690"/>
                                <a:gd name="T33" fmla="*/ 225 h 419"/>
                                <a:gd name="T34" fmla="*/ 581 w 690"/>
                                <a:gd name="T35" fmla="*/ 211 h 419"/>
                                <a:gd name="T36" fmla="*/ 577 w 690"/>
                                <a:gd name="T37" fmla="*/ 201 h 419"/>
                                <a:gd name="T38" fmla="*/ 571 w 690"/>
                                <a:gd name="T39" fmla="*/ 198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571" y="198"/>
                                  </a:moveTo>
                                  <a:lnTo>
                                    <a:pt x="566" y="202"/>
                                  </a:lnTo>
                                  <a:lnTo>
                                    <a:pt x="561" y="215"/>
                                  </a:lnTo>
                                  <a:lnTo>
                                    <a:pt x="559" y="232"/>
                                  </a:lnTo>
                                  <a:lnTo>
                                    <a:pt x="557" y="252"/>
                                  </a:lnTo>
                                  <a:lnTo>
                                    <a:pt x="556" y="273"/>
                                  </a:lnTo>
                                  <a:lnTo>
                                    <a:pt x="557" y="293"/>
                                  </a:lnTo>
                                  <a:lnTo>
                                    <a:pt x="557" y="331"/>
                                  </a:lnTo>
                                  <a:lnTo>
                                    <a:pt x="559" y="342"/>
                                  </a:lnTo>
                                  <a:lnTo>
                                    <a:pt x="559" y="346"/>
                                  </a:lnTo>
                                  <a:lnTo>
                                    <a:pt x="584" y="346"/>
                                  </a:lnTo>
                                  <a:lnTo>
                                    <a:pt x="585" y="339"/>
                                  </a:lnTo>
                                  <a:lnTo>
                                    <a:pt x="585" y="305"/>
                                  </a:lnTo>
                                  <a:lnTo>
                                    <a:pt x="586" y="286"/>
                                  </a:lnTo>
                                  <a:lnTo>
                                    <a:pt x="586" y="269"/>
                                  </a:lnTo>
                                  <a:lnTo>
                                    <a:pt x="585" y="243"/>
                                  </a:lnTo>
                                  <a:lnTo>
                                    <a:pt x="584" y="225"/>
                                  </a:lnTo>
                                  <a:lnTo>
                                    <a:pt x="581" y="211"/>
                                  </a:lnTo>
                                  <a:lnTo>
                                    <a:pt x="577" y="201"/>
                                  </a:lnTo>
                                  <a:lnTo>
                                    <a:pt x="571" y="1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19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549 w 690"/>
                                <a:gd name="T1" fmla="*/ 228 h 419"/>
                                <a:gd name="T2" fmla="*/ 425 w 690"/>
                                <a:gd name="T3" fmla="*/ 259 h 419"/>
                                <a:gd name="T4" fmla="*/ 425 w 690"/>
                                <a:gd name="T5" fmla="*/ 293 h 419"/>
                                <a:gd name="T6" fmla="*/ 550 w 690"/>
                                <a:gd name="T7" fmla="*/ 293 h 419"/>
                                <a:gd name="T8" fmla="*/ 549 w 690"/>
                                <a:gd name="T9" fmla="*/ 228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549" y="228"/>
                                  </a:moveTo>
                                  <a:lnTo>
                                    <a:pt x="425" y="259"/>
                                  </a:lnTo>
                                  <a:lnTo>
                                    <a:pt x="425" y="293"/>
                                  </a:lnTo>
                                  <a:lnTo>
                                    <a:pt x="550" y="293"/>
                                  </a:lnTo>
                                  <a:lnTo>
                                    <a:pt x="549" y="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Freeform 20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395 w 690"/>
                                <a:gd name="T1" fmla="*/ 106 h 419"/>
                                <a:gd name="T2" fmla="*/ 388 w 690"/>
                                <a:gd name="T3" fmla="*/ 112 h 419"/>
                                <a:gd name="T4" fmla="*/ 382 w 690"/>
                                <a:gd name="T5" fmla="*/ 124 h 419"/>
                                <a:gd name="T6" fmla="*/ 379 w 690"/>
                                <a:gd name="T7" fmla="*/ 141 h 419"/>
                                <a:gd name="T8" fmla="*/ 376 w 690"/>
                                <a:gd name="T9" fmla="*/ 160 h 419"/>
                                <a:gd name="T10" fmla="*/ 375 w 690"/>
                                <a:gd name="T11" fmla="*/ 182 h 419"/>
                                <a:gd name="T12" fmla="*/ 374 w 690"/>
                                <a:gd name="T13" fmla="*/ 201 h 419"/>
                                <a:gd name="T14" fmla="*/ 374 w 690"/>
                                <a:gd name="T15" fmla="*/ 243 h 419"/>
                                <a:gd name="T16" fmla="*/ 375 w 690"/>
                                <a:gd name="T17" fmla="*/ 259 h 419"/>
                                <a:gd name="T18" fmla="*/ 375 w 690"/>
                                <a:gd name="T19" fmla="*/ 273 h 419"/>
                                <a:gd name="T20" fmla="*/ 413 w 690"/>
                                <a:gd name="T21" fmla="*/ 273 h 419"/>
                                <a:gd name="T22" fmla="*/ 414 w 690"/>
                                <a:gd name="T23" fmla="*/ 259 h 419"/>
                                <a:gd name="T24" fmla="*/ 414 w 690"/>
                                <a:gd name="T25" fmla="*/ 173 h 419"/>
                                <a:gd name="T26" fmla="*/ 413 w 690"/>
                                <a:gd name="T27" fmla="*/ 152 h 419"/>
                                <a:gd name="T28" fmla="*/ 410 w 690"/>
                                <a:gd name="T29" fmla="*/ 132 h 419"/>
                                <a:gd name="T30" fmla="*/ 406 w 690"/>
                                <a:gd name="T31" fmla="*/ 118 h 419"/>
                                <a:gd name="T32" fmla="*/ 402 w 690"/>
                                <a:gd name="T33" fmla="*/ 109 h 419"/>
                                <a:gd name="T34" fmla="*/ 395 w 690"/>
                                <a:gd name="T35" fmla="*/ 106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395" y="106"/>
                                  </a:moveTo>
                                  <a:lnTo>
                                    <a:pt x="388" y="112"/>
                                  </a:lnTo>
                                  <a:lnTo>
                                    <a:pt x="382" y="124"/>
                                  </a:lnTo>
                                  <a:lnTo>
                                    <a:pt x="379" y="141"/>
                                  </a:lnTo>
                                  <a:lnTo>
                                    <a:pt x="376" y="160"/>
                                  </a:lnTo>
                                  <a:lnTo>
                                    <a:pt x="375" y="182"/>
                                  </a:lnTo>
                                  <a:lnTo>
                                    <a:pt x="374" y="201"/>
                                  </a:lnTo>
                                  <a:lnTo>
                                    <a:pt x="374" y="243"/>
                                  </a:lnTo>
                                  <a:lnTo>
                                    <a:pt x="375" y="259"/>
                                  </a:lnTo>
                                  <a:lnTo>
                                    <a:pt x="375" y="273"/>
                                  </a:lnTo>
                                  <a:lnTo>
                                    <a:pt x="413" y="273"/>
                                  </a:lnTo>
                                  <a:lnTo>
                                    <a:pt x="414" y="259"/>
                                  </a:lnTo>
                                  <a:lnTo>
                                    <a:pt x="414" y="173"/>
                                  </a:lnTo>
                                  <a:lnTo>
                                    <a:pt x="413" y="152"/>
                                  </a:lnTo>
                                  <a:lnTo>
                                    <a:pt x="410" y="132"/>
                                  </a:lnTo>
                                  <a:lnTo>
                                    <a:pt x="406" y="118"/>
                                  </a:lnTo>
                                  <a:lnTo>
                                    <a:pt x="402" y="109"/>
                                  </a:lnTo>
                                  <a:lnTo>
                                    <a:pt x="395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Freeform 21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361 w 690"/>
                                <a:gd name="T1" fmla="*/ 144 h 419"/>
                                <a:gd name="T2" fmla="*/ 208 w 690"/>
                                <a:gd name="T3" fmla="*/ 185 h 419"/>
                                <a:gd name="T4" fmla="*/ 208 w 690"/>
                                <a:gd name="T5" fmla="*/ 208 h 419"/>
                                <a:gd name="T6" fmla="*/ 361 w 690"/>
                                <a:gd name="T7" fmla="*/ 208 h 419"/>
                                <a:gd name="T8" fmla="*/ 361 w 690"/>
                                <a:gd name="T9" fmla="*/ 144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361" y="144"/>
                                  </a:moveTo>
                                  <a:lnTo>
                                    <a:pt x="208" y="185"/>
                                  </a:lnTo>
                                  <a:lnTo>
                                    <a:pt x="208" y="208"/>
                                  </a:lnTo>
                                  <a:lnTo>
                                    <a:pt x="361" y="208"/>
                                  </a:lnTo>
                                  <a:lnTo>
                                    <a:pt x="361" y="1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Freeform 22"/>
                          <wps:cNvSpPr>
                            <a:spLocks/>
                          </wps:cNvSpPr>
                          <wps:spPr bwMode="auto">
                            <a:xfrm>
                              <a:off x="2" y="74"/>
                              <a:ext cx="690" cy="419"/>
                            </a:xfrm>
                            <a:custGeom>
                              <a:avLst/>
                              <a:gdLst>
                                <a:gd name="T0" fmla="*/ 164 w 690"/>
                                <a:gd name="T1" fmla="*/ 0 h 419"/>
                                <a:gd name="T2" fmla="*/ 155 w 690"/>
                                <a:gd name="T3" fmla="*/ 1 h 419"/>
                                <a:gd name="T4" fmla="*/ 150 w 690"/>
                                <a:gd name="T5" fmla="*/ 9 h 419"/>
                                <a:gd name="T6" fmla="*/ 145 w 690"/>
                                <a:gd name="T7" fmla="*/ 24 h 419"/>
                                <a:gd name="T8" fmla="*/ 142 w 690"/>
                                <a:gd name="T9" fmla="*/ 42 h 419"/>
                                <a:gd name="T10" fmla="*/ 140 w 690"/>
                                <a:gd name="T11" fmla="*/ 65 h 419"/>
                                <a:gd name="T12" fmla="*/ 140 w 690"/>
                                <a:gd name="T13" fmla="*/ 132 h 419"/>
                                <a:gd name="T14" fmla="*/ 141 w 690"/>
                                <a:gd name="T15" fmla="*/ 152 h 419"/>
                                <a:gd name="T16" fmla="*/ 141 w 690"/>
                                <a:gd name="T17" fmla="*/ 167 h 419"/>
                                <a:gd name="T18" fmla="*/ 142 w 690"/>
                                <a:gd name="T19" fmla="*/ 177 h 419"/>
                                <a:gd name="T20" fmla="*/ 142 w 690"/>
                                <a:gd name="T21" fmla="*/ 182 h 419"/>
                                <a:gd name="T22" fmla="*/ 192 w 690"/>
                                <a:gd name="T23" fmla="*/ 182 h 419"/>
                                <a:gd name="T24" fmla="*/ 193 w 690"/>
                                <a:gd name="T25" fmla="*/ 167 h 419"/>
                                <a:gd name="T26" fmla="*/ 193 w 690"/>
                                <a:gd name="T27" fmla="*/ 144 h 419"/>
                                <a:gd name="T28" fmla="*/ 190 w 690"/>
                                <a:gd name="T29" fmla="*/ 91 h 419"/>
                                <a:gd name="T30" fmla="*/ 187 w 690"/>
                                <a:gd name="T31" fmla="*/ 65 h 419"/>
                                <a:gd name="T32" fmla="*/ 184 w 690"/>
                                <a:gd name="T33" fmla="*/ 42 h 419"/>
                                <a:gd name="T34" fmla="*/ 179 w 690"/>
                                <a:gd name="T35" fmla="*/ 21 h 419"/>
                                <a:gd name="T36" fmla="*/ 172 w 690"/>
                                <a:gd name="T37" fmla="*/ 7 h 419"/>
                                <a:gd name="T38" fmla="*/ 164 w 690"/>
                                <a:gd name="T39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</a:cxnLst>
                              <a:rect l="0" t="0" r="r" b="b"/>
                              <a:pathLst>
                                <a:path w="690" h="419">
                                  <a:moveTo>
                                    <a:pt x="164" y="0"/>
                                  </a:moveTo>
                                  <a:lnTo>
                                    <a:pt x="155" y="1"/>
                                  </a:lnTo>
                                  <a:lnTo>
                                    <a:pt x="150" y="9"/>
                                  </a:lnTo>
                                  <a:lnTo>
                                    <a:pt x="145" y="24"/>
                                  </a:lnTo>
                                  <a:lnTo>
                                    <a:pt x="142" y="42"/>
                                  </a:lnTo>
                                  <a:lnTo>
                                    <a:pt x="140" y="65"/>
                                  </a:lnTo>
                                  <a:lnTo>
                                    <a:pt x="140" y="132"/>
                                  </a:lnTo>
                                  <a:lnTo>
                                    <a:pt x="141" y="152"/>
                                  </a:lnTo>
                                  <a:lnTo>
                                    <a:pt x="141" y="167"/>
                                  </a:lnTo>
                                  <a:lnTo>
                                    <a:pt x="142" y="177"/>
                                  </a:lnTo>
                                  <a:lnTo>
                                    <a:pt x="142" y="182"/>
                                  </a:lnTo>
                                  <a:lnTo>
                                    <a:pt x="192" y="182"/>
                                  </a:lnTo>
                                  <a:lnTo>
                                    <a:pt x="193" y="167"/>
                                  </a:lnTo>
                                  <a:lnTo>
                                    <a:pt x="193" y="144"/>
                                  </a:lnTo>
                                  <a:lnTo>
                                    <a:pt x="190" y="91"/>
                                  </a:lnTo>
                                  <a:lnTo>
                                    <a:pt x="187" y="65"/>
                                  </a:lnTo>
                                  <a:lnTo>
                                    <a:pt x="184" y="42"/>
                                  </a:lnTo>
                                  <a:lnTo>
                                    <a:pt x="179" y="21"/>
                                  </a:lnTo>
                                  <a:lnTo>
                                    <a:pt x="172" y="7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Freeform 23"/>
                        <wps:cNvSpPr>
                          <a:spLocks/>
                        </wps:cNvSpPr>
                        <wps:spPr bwMode="auto">
                          <a:xfrm>
                            <a:off x="2" y="74"/>
                            <a:ext cx="690" cy="419"/>
                          </a:xfrm>
                          <a:custGeom>
                            <a:avLst/>
                            <a:gdLst>
                              <a:gd name="T0" fmla="*/ 172 w 690"/>
                              <a:gd name="T1" fmla="*/ 7 h 419"/>
                              <a:gd name="T2" fmla="*/ 184 w 690"/>
                              <a:gd name="T3" fmla="*/ 42 h 419"/>
                              <a:gd name="T4" fmla="*/ 190 w 690"/>
                              <a:gd name="T5" fmla="*/ 91 h 419"/>
                              <a:gd name="T6" fmla="*/ 193 w 690"/>
                              <a:gd name="T7" fmla="*/ 167 h 419"/>
                              <a:gd name="T8" fmla="*/ 192 w 690"/>
                              <a:gd name="T9" fmla="*/ 202 h 419"/>
                              <a:gd name="T10" fmla="*/ 208 w 690"/>
                              <a:gd name="T11" fmla="*/ 185 h 419"/>
                              <a:gd name="T12" fmla="*/ 361 w 690"/>
                              <a:gd name="T13" fmla="*/ 269 h 419"/>
                              <a:gd name="T14" fmla="*/ 375 w 690"/>
                              <a:gd name="T15" fmla="*/ 259 h 419"/>
                              <a:gd name="T16" fmla="*/ 374 w 690"/>
                              <a:gd name="T17" fmla="*/ 204 h 419"/>
                              <a:gd name="T18" fmla="*/ 376 w 690"/>
                              <a:gd name="T19" fmla="*/ 160 h 419"/>
                              <a:gd name="T20" fmla="*/ 382 w 690"/>
                              <a:gd name="T21" fmla="*/ 124 h 419"/>
                              <a:gd name="T22" fmla="*/ 395 w 690"/>
                              <a:gd name="T23" fmla="*/ 106 h 419"/>
                              <a:gd name="T24" fmla="*/ 406 w 690"/>
                              <a:gd name="T25" fmla="*/ 118 h 419"/>
                              <a:gd name="T26" fmla="*/ 413 w 690"/>
                              <a:gd name="T27" fmla="*/ 152 h 419"/>
                              <a:gd name="T28" fmla="*/ 414 w 690"/>
                              <a:gd name="T29" fmla="*/ 259 h 419"/>
                              <a:gd name="T30" fmla="*/ 413 w 690"/>
                              <a:gd name="T31" fmla="*/ 289 h 419"/>
                              <a:gd name="T32" fmla="*/ 425 w 690"/>
                              <a:gd name="T33" fmla="*/ 259 h 419"/>
                              <a:gd name="T34" fmla="*/ 550 w 690"/>
                              <a:gd name="T35" fmla="*/ 343 h 419"/>
                              <a:gd name="T36" fmla="*/ 559 w 690"/>
                              <a:gd name="T37" fmla="*/ 342 h 419"/>
                              <a:gd name="T38" fmla="*/ 557 w 690"/>
                              <a:gd name="T39" fmla="*/ 296 h 419"/>
                              <a:gd name="T40" fmla="*/ 557 w 690"/>
                              <a:gd name="T41" fmla="*/ 252 h 419"/>
                              <a:gd name="T42" fmla="*/ 561 w 690"/>
                              <a:gd name="T43" fmla="*/ 215 h 419"/>
                              <a:gd name="T44" fmla="*/ 571 w 690"/>
                              <a:gd name="T45" fmla="*/ 198 h 419"/>
                              <a:gd name="T46" fmla="*/ 581 w 690"/>
                              <a:gd name="T47" fmla="*/ 211 h 419"/>
                              <a:gd name="T48" fmla="*/ 585 w 690"/>
                              <a:gd name="T49" fmla="*/ 243 h 419"/>
                              <a:gd name="T50" fmla="*/ 586 w 690"/>
                              <a:gd name="T51" fmla="*/ 286 h 419"/>
                              <a:gd name="T52" fmla="*/ 585 w 690"/>
                              <a:gd name="T53" fmla="*/ 339 h 419"/>
                              <a:gd name="T54" fmla="*/ 584 w 690"/>
                              <a:gd name="T55" fmla="*/ 353 h 419"/>
                              <a:gd name="T56" fmla="*/ 588 w 690"/>
                              <a:gd name="T57" fmla="*/ 355 h 419"/>
                              <a:gd name="T58" fmla="*/ 592 w 690"/>
                              <a:gd name="T59" fmla="*/ 335 h 419"/>
                              <a:gd name="T60" fmla="*/ 686 w 690"/>
                              <a:gd name="T61" fmla="*/ 405 h 419"/>
                              <a:gd name="T62" fmla="*/ 0 w 690"/>
                              <a:gd name="T63" fmla="*/ 174 h 419"/>
                              <a:gd name="T64" fmla="*/ 121 w 690"/>
                              <a:gd name="T65" fmla="*/ 55 h 419"/>
                              <a:gd name="T66" fmla="*/ 142 w 690"/>
                              <a:gd name="T67" fmla="*/ 182 h 419"/>
                              <a:gd name="T68" fmla="*/ 141 w 690"/>
                              <a:gd name="T69" fmla="*/ 167 h 419"/>
                              <a:gd name="T70" fmla="*/ 140 w 690"/>
                              <a:gd name="T71" fmla="*/ 132 h 419"/>
                              <a:gd name="T72" fmla="*/ 142 w 690"/>
                              <a:gd name="T73" fmla="*/ 42 h 419"/>
                              <a:gd name="T74" fmla="*/ 150 w 690"/>
                              <a:gd name="T75" fmla="*/ 9 h 419"/>
                              <a:gd name="T76" fmla="*/ 164 w 690"/>
                              <a:gd name="T77" fmla="*/ 0 h 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690" h="419">
                                <a:moveTo>
                                  <a:pt x="164" y="0"/>
                                </a:moveTo>
                                <a:lnTo>
                                  <a:pt x="172" y="7"/>
                                </a:lnTo>
                                <a:lnTo>
                                  <a:pt x="179" y="21"/>
                                </a:lnTo>
                                <a:lnTo>
                                  <a:pt x="184" y="42"/>
                                </a:lnTo>
                                <a:lnTo>
                                  <a:pt x="187" y="66"/>
                                </a:lnTo>
                                <a:lnTo>
                                  <a:pt x="190" y="91"/>
                                </a:lnTo>
                                <a:lnTo>
                                  <a:pt x="193" y="144"/>
                                </a:lnTo>
                                <a:lnTo>
                                  <a:pt x="193" y="167"/>
                                </a:lnTo>
                                <a:lnTo>
                                  <a:pt x="192" y="185"/>
                                </a:lnTo>
                                <a:lnTo>
                                  <a:pt x="192" y="202"/>
                                </a:lnTo>
                                <a:lnTo>
                                  <a:pt x="208" y="208"/>
                                </a:lnTo>
                                <a:lnTo>
                                  <a:pt x="208" y="185"/>
                                </a:lnTo>
                                <a:lnTo>
                                  <a:pt x="361" y="144"/>
                                </a:lnTo>
                                <a:lnTo>
                                  <a:pt x="361" y="269"/>
                                </a:lnTo>
                                <a:lnTo>
                                  <a:pt x="375" y="273"/>
                                </a:lnTo>
                                <a:lnTo>
                                  <a:pt x="375" y="259"/>
                                </a:lnTo>
                                <a:lnTo>
                                  <a:pt x="374" y="243"/>
                                </a:lnTo>
                                <a:lnTo>
                                  <a:pt x="374" y="204"/>
                                </a:lnTo>
                                <a:lnTo>
                                  <a:pt x="375" y="182"/>
                                </a:lnTo>
                                <a:lnTo>
                                  <a:pt x="376" y="160"/>
                                </a:lnTo>
                                <a:lnTo>
                                  <a:pt x="379" y="141"/>
                                </a:lnTo>
                                <a:lnTo>
                                  <a:pt x="382" y="124"/>
                                </a:lnTo>
                                <a:lnTo>
                                  <a:pt x="388" y="112"/>
                                </a:lnTo>
                                <a:lnTo>
                                  <a:pt x="395" y="106"/>
                                </a:lnTo>
                                <a:lnTo>
                                  <a:pt x="402" y="109"/>
                                </a:lnTo>
                                <a:lnTo>
                                  <a:pt x="406" y="118"/>
                                </a:lnTo>
                                <a:lnTo>
                                  <a:pt x="410" y="132"/>
                                </a:lnTo>
                                <a:lnTo>
                                  <a:pt x="413" y="152"/>
                                </a:lnTo>
                                <a:lnTo>
                                  <a:pt x="414" y="173"/>
                                </a:lnTo>
                                <a:lnTo>
                                  <a:pt x="414" y="259"/>
                                </a:lnTo>
                                <a:lnTo>
                                  <a:pt x="413" y="274"/>
                                </a:lnTo>
                                <a:lnTo>
                                  <a:pt x="413" y="289"/>
                                </a:lnTo>
                                <a:lnTo>
                                  <a:pt x="425" y="293"/>
                                </a:lnTo>
                                <a:lnTo>
                                  <a:pt x="425" y="259"/>
                                </a:lnTo>
                                <a:lnTo>
                                  <a:pt x="549" y="228"/>
                                </a:lnTo>
                                <a:lnTo>
                                  <a:pt x="550" y="343"/>
                                </a:lnTo>
                                <a:lnTo>
                                  <a:pt x="559" y="346"/>
                                </a:lnTo>
                                <a:lnTo>
                                  <a:pt x="559" y="342"/>
                                </a:lnTo>
                                <a:lnTo>
                                  <a:pt x="557" y="331"/>
                                </a:lnTo>
                                <a:lnTo>
                                  <a:pt x="557" y="296"/>
                                </a:lnTo>
                                <a:lnTo>
                                  <a:pt x="556" y="273"/>
                                </a:lnTo>
                                <a:lnTo>
                                  <a:pt x="557" y="252"/>
                                </a:lnTo>
                                <a:lnTo>
                                  <a:pt x="559" y="232"/>
                                </a:lnTo>
                                <a:lnTo>
                                  <a:pt x="561" y="215"/>
                                </a:lnTo>
                                <a:lnTo>
                                  <a:pt x="566" y="202"/>
                                </a:lnTo>
                                <a:lnTo>
                                  <a:pt x="571" y="198"/>
                                </a:lnTo>
                                <a:lnTo>
                                  <a:pt x="577" y="201"/>
                                </a:lnTo>
                                <a:lnTo>
                                  <a:pt x="581" y="211"/>
                                </a:lnTo>
                                <a:lnTo>
                                  <a:pt x="584" y="225"/>
                                </a:lnTo>
                                <a:lnTo>
                                  <a:pt x="585" y="243"/>
                                </a:lnTo>
                                <a:lnTo>
                                  <a:pt x="585" y="264"/>
                                </a:lnTo>
                                <a:lnTo>
                                  <a:pt x="586" y="286"/>
                                </a:lnTo>
                                <a:lnTo>
                                  <a:pt x="585" y="305"/>
                                </a:lnTo>
                                <a:lnTo>
                                  <a:pt x="585" y="339"/>
                                </a:lnTo>
                                <a:lnTo>
                                  <a:pt x="584" y="349"/>
                                </a:lnTo>
                                <a:lnTo>
                                  <a:pt x="584" y="353"/>
                                </a:lnTo>
                                <a:lnTo>
                                  <a:pt x="585" y="355"/>
                                </a:lnTo>
                                <a:lnTo>
                                  <a:pt x="588" y="355"/>
                                </a:lnTo>
                                <a:lnTo>
                                  <a:pt x="591" y="356"/>
                                </a:lnTo>
                                <a:lnTo>
                                  <a:pt x="592" y="335"/>
                                </a:lnTo>
                                <a:lnTo>
                                  <a:pt x="683" y="405"/>
                                </a:lnTo>
                                <a:lnTo>
                                  <a:pt x="686" y="405"/>
                                </a:lnTo>
                                <a:lnTo>
                                  <a:pt x="689" y="418"/>
                                </a:lnTo>
                                <a:lnTo>
                                  <a:pt x="0" y="174"/>
                                </a:lnTo>
                                <a:lnTo>
                                  <a:pt x="0" y="98"/>
                                </a:lnTo>
                                <a:lnTo>
                                  <a:pt x="121" y="55"/>
                                </a:lnTo>
                                <a:lnTo>
                                  <a:pt x="121" y="177"/>
                                </a:lnTo>
                                <a:lnTo>
                                  <a:pt x="142" y="182"/>
                                </a:lnTo>
                                <a:lnTo>
                                  <a:pt x="142" y="177"/>
                                </a:lnTo>
                                <a:lnTo>
                                  <a:pt x="141" y="167"/>
                                </a:lnTo>
                                <a:lnTo>
                                  <a:pt x="141" y="152"/>
                                </a:lnTo>
                                <a:lnTo>
                                  <a:pt x="140" y="132"/>
                                </a:lnTo>
                                <a:lnTo>
                                  <a:pt x="140" y="65"/>
                                </a:lnTo>
                                <a:lnTo>
                                  <a:pt x="142" y="42"/>
                                </a:lnTo>
                                <a:lnTo>
                                  <a:pt x="145" y="24"/>
                                </a:lnTo>
                                <a:lnTo>
                                  <a:pt x="150" y="9"/>
                                </a:lnTo>
                                <a:lnTo>
                                  <a:pt x="155" y="1"/>
                                </a:lnTo>
                                <a:lnTo>
                                  <a:pt x="16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1" y="291"/>
                            <a:ext cx="687" cy="488"/>
                            <a:chOff x="1" y="291"/>
                            <a:chExt cx="687" cy="488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1" y="291"/>
                              <a:ext cx="687" cy="488"/>
                            </a:xfrm>
                            <a:custGeom>
                              <a:avLst/>
                              <a:gdLst>
                                <a:gd name="T0" fmla="*/ 2 w 687"/>
                                <a:gd name="T1" fmla="*/ 0 h 488"/>
                                <a:gd name="T2" fmla="*/ 0 w 687"/>
                                <a:gd name="T3" fmla="*/ 487 h 488"/>
                                <a:gd name="T4" fmla="*/ 274 w 687"/>
                                <a:gd name="T5" fmla="*/ 487 h 488"/>
                                <a:gd name="T6" fmla="*/ 274 w 687"/>
                                <a:gd name="T7" fmla="*/ 314 h 488"/>
                                <a:gd name="T8" fmla="*/ 480 w 687"/>
                                <a:gd name="T9" fmla="*/ 239 h 488"/>
                                <a:gd name="T10" fmla="*/ 675 w 687"/>
                                <a:gd name="T11" fmla="*/ 239 h 488"/>
                                <a:gd name="T12" fmla="*/ 675 w 687"/>
                                <a:gd name="T13" fmla="*/ 219 h 488"/>
                                <a:gd name="T14" fmla="*/ 686 w 687"/>
                                <a:gd name="T15" fmla="*/ 209 h 488"/>
                                <a:gd name="T16" fmla="*/ 2 w 687"/>
                                <a:gd name="T17" fmla="*/ 0 h 4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687" h="488">
                                  <a:moveTo>
                                    <a:pt x="2" y="0"/>
                                  </a:moveTo>
                                  <a:lnTo>
                                    <a:pt x="0" y="487"/>
                                  </a:lnTo>
                                  <a:lnTo>
                                    <a:pt x="274" y="487"/>
                                  </a:lnTo>
                                  <a:lnTo>
                                    <a:pt x="274" y="314"/>
                                  </a:lnTo>
                                  <a:lnTo>
                                    <a:pt x="480" y="239"/>
                                  </a:lnTo>
                                  <a:lnTo>
                                    <a:pt x="675" y="239"/>
                                  </a:lnTo>
                                  <a:lnTo>
                                    <a:pt x="675" y="219"/>
                                  </a:lnTo>
                                  <a:lnTo>
                                    <a:pt x="686" y="209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26"/>
                          <wps:cNvSpPr>
                            <a:spLocks/>
                          </wps:cNvSpPr>
                          <wps:spPr bwMode="auto">
                            <a:xfrm>
                              <a:off x="1" y="291"/>
                              <a:ext cx="687" cy="488"/>
                            </a:xfrm>
                            <a:custGeom>
                              <a:avLst/>
                              <a:gdLst>
                                <a:gd name="T0" fmla="*/ 675 w 687"/>
                                <a:gd name="T1" fmla="*/ 239 h 488"/>
                                <a:gd name="T2" fmla="*/ 480 w 687"/>
                                <a:gd name="T3" fmla="*/ 239 h 488"/>
                                <a:gd name="T4" fmla="*/ 675 w 687"/>
                                <a:gd name="T5" fmla="*/ 312 h 488"/>
                                <a:gd name="T6" fmla="*/ 675 w 687"/>
                                <a:gd name="T7" fmla="*/ 239 h 4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687" h="488">
                                  <a:moveTo>
                                    <a:pt x="675" y="239"/>
                                  </a:moveTo>
                                  <a:lnTo>
                                    <a:pt x="480" y="239"/>
                                  </a:lnTo>
                                  <a:lnTo>
                                    <a:pt x="675" y="312"/>
                                  </a:lnTo>
                                  <a:lnTo>
                                    <a:pt x="675" y="2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8" name="Freeform 27"/>
                        <wps:cNvSpPr>
                          <a:spLocks/>
                        </wps:cNvSpPr>
                        <wps:spPr bwMode="auto">
                          <a:xfrm>
                            <a:off x="1" y="291"/>
                            <a:ext cx="687" cy="488"/>
                          </a:xfrm>
                          <a:custGeom>
                            <a:avLst/>
                            <a:gdLst>
                              <a:gd name="T0" fmla="*/ 2 w 687"/>
                              <a:gd name="T1" fmla="*/ 0 h 488"/>
                              <a:gd name="T2" fmla="*/ 686 w 687"/>
                              <a:gd name="T3" fmla="*/ 209 h 488"/>
                              <a:gd name="T4" fmla="*/ 675 w 687"/>
                              <a:gd name="T5" fmla="*/ 219 h 488"/>
                              <a:gd name="T6" fmla="*/ 675 w 687"/>
                              <a:gd name="T7" fmla="*/ 312 h 488"/>
                              <a:gd name="T8" fmla="*/ 480 w 687"/>
                              <a:gd name="T9" fmla="*/ 239 h 488"/>
                              <a:gd name="T10" fmla="*/ 274 w 687"/>
                              <a:gd name="T11" fmla="*/ 314 h 488"/>
                              <a:gd name="T12" fmla="*/ 274 w 687"/>
                              <a:gd name="T13" fmla="*/ 487 h 488"/>
                              <a:gd name="T14" fmla="*/ 0 w 687"/>
                              <a:gd name="T15" fmla="*/ 487 h 488"/>
                              <a:gd name="T16" fmla="*/ 2 w 687"/>
                              <a:gd name="T17" fmla="*/ 0 h 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687" h="488">
                                <a:moveTo>
                                  <a:pt x="2" y="0"/>
                                </a:moveTo>
                                <a:lnTo>
                                  <a:pt x="686" y="209"/>
                                </a:lnTo>
                                <a:lnTo>
                                  <a:pt x="675" y="219"/>
                                </a:lnTo>
                                <a:lnTo>
                                  <a:pt x="675" y="312"/>
                                </a:lnTo>
                                <a:lnTo>
                                  <a:pt x="480" y="239"/>
                                </a:lnTo>
                                <a:lnTo>
                                  <a:pt x="274" y="314"/>
                                </a:lnTo>
                                <a:lnTo>
                                  <a:pt x="274" y="487"/>
                                </a:lnTo>
                                <a:lnTo>
                                  <a:pt x="0" y="487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9" name="Group 28"/>
                        <wpg:cNvGrpSpPr>
                          <a:grpSpLocks/>
                        </wpg:cNvGrpSpPr>
                        <wpg:grpSpPr bwMode="auto">
                          <a:xfrm>
                            <a:off x="292" y="563"/>
                            <a:ext cx="383" cy="79"/>
                            <a:chOff x="292" y="563"/>
                            <a:chExt cx="383" cy="79"/>
                          </a:xfrm>
                        </wpg:grpSpPr>
                        <wps:wsp>
                          <wps:cNvPr id="30" name="Freeform 29"/>
                          <wps:cNvSpPr>
                            <a:spLocks/>
                          </wps:cNvSpPr>
                          <wps:spPr bwMode="auto">
                            <a:xfrm>
                              <a:off x="292" y="563"/>
                              <a:ext cx="383" cy="79"/>
                            </a:xfrm>
                            <a:custGeom>
                              <a:avLst/>
                              <a:gdLst>
                                <a:gd name="T0" fmla="*/ 262 w 383"/>
                                <a:gd name="T1" fmla="*/ 22 h 79"/>
                                <a:gd name="T2" fmla="*/ 189 w 383"/>
                                <a:gd name="T3" fmla="*/ 22 h 79"/>
                                <a:gd name="T4" fmla="*/ 382 w 383"/>
                                <a:gd name="T5" fmla="*/ 78 h 79"/>
                                <a:gd name="T6" fmla="*/ 382 w 383"/>
                                <a:gd name="T7" fmla="*/ 58 h 79"/>
                                <a:gd name="T8" fmla="*/ 262 w 383"/>
                                <a:gd name="T9" fmla="*/ 22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83" h="79">
                                  <a:moveTo>
                                    <a:pt x="262" y="22"/>
                                  </a:moveTo>
                                  <a:lnTo>
                                    <a:pt x="189" y="22"/>
                                  </a:lnTo>
                                  <a:lnTo>
                                    <a:pt x="382" y="78"/>
                                  </a:lnTo>
                                  <a:lnTo>
                                    <a:pt x="382" y="58"/>
                                  </a:lnTo>
                                  <a:lnTo>
                                    <a:pt x="262" y="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30"/>
                          <wps:cNvSpPr>
                            <a:spLocks/>
                          </wps:cNvSpPr>
                          <wps:spPr bwMode="auto">
                            <a:xfrm>
                              <a:off x="292" y="563"/>
                              <a:ext cx="383" cy="79"/>
                            </a:xfrm>
                            <a:custGeom>
                              <a:avLst/>
                              <a:gdLst>
                                <a:gd name="T0" fmla="*/ 189 w 383"/>
                                <a:gd name="T1" fmla="*/ 0 h 79"/>
                                <a:gd name="T2" fmla="*/ 0 w 383"/>
                                <a:gd name="T3" fmla="*/ 51 h 79"/>
                                <a:gd name="T4" fmla="*/ 1 w 383"/>
                                <a:gd name="T5" fmla="*/ 73 h 79"/>
                                <a:gd name="T6" fmla="*/ 189 w 383"/>
                                <a:gd name="T7" fmla="*/ 22 h 79"/>
                                <a:gd name="T8" fmla="*/ 262 w 383"/>
                                <a:gd name="T9" fmla="*/ 22 h 79"/>
                                <a:gd name="T10" fmla="*/ 189 w 383"/>
                                <a:gd name="T11" fmla="*/ 0 h 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383" h="79">
                                  <a:moveTo>
                                    <a:pt x="189" y="0"/>
                                  </a:moveTo>
                                  <a:lnTo>
                                    <a:pt x="0" y="51"/>
                                  </a:lnTo>
                                  <a:lnTo>
                                    <a:pt x="1" y="73"/>
                                  </a:lnTo>
                                  <a:lnTo>
                                    <a:pt x="189" y="22"/>
                                  </a:lnTo>
                                  <a:lnTo>
                                    <a:pt x="262" y="22"/>
                                  </a:lnTo>
                                  <a:lnTo>
                                    <a:pt x="18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2" name="Freeform 31"/>
                        <wps:cNvSpPr>
                          <a:spLocks/>
                        </wps:cNvSpPr>
                        <wps:spPr bwMode="auto">
                          <a:xfrm>
                            <a:off x="292" y="563"/>
                            <a:ext cx="383" cy="79"/>
                          </a:xfrm>
                          <a:custGeom>
                            <a:avLst/>
                            <a:gdLst>
                              <a:gd name="T0" fmla="*/ 189 w 383"/>
                              <a:gd name="T1" fmla="*/ 0 h 79"/>
                              <a:gd name="T2" fmla="*/ 382 w 383"/>
                              <a:gd name="T3" fmla="*/ 58 h 79"/>
                              <a:gd name="T4" fmla="*/ 382 w 383"/>
                              <a:gd name="T5" fmla="*/ 78 h 79"/>
                              <a:gd name="T6" fmla="*/ 189 w 383"/>
                              <a:gd name="T7" fmla="*/ 22 h 79"/>
                              <a:gd name="T8" fmla="*/ 1 w 383"/>
                              <a:gd name="T9" fmla="*/ 73 h 79"/>
                              <a:gd name="T10" fmla="*/ 0 w 383"/>
                              <a:gd name="T11" fmla="*/ 51 h 79"/>
                              <a:gd name="T12" fmla="*/ 189 w 383"/>
                              <a:gd name="T13" fmla="*/ 0 h 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383" h="79">
                                <a:moveTo>
                                  <a:pt x="189" y="0"/>
                                </a:moveTo>
                                <a:lnTo>
                                  <a:pt x="382" y="58"/>
                                </a:lnTo>
                                <a:lnTo>
                                  <a:pt x="382" y="78"/>
                                </a:lnTo>
                                <a:lnTo>
                                  <a:pt x="189" y="22"/>
                                </a:lnTo>
                                <a:lnTo>
                                  <a:pt x="1" y="73"/>
                                </a:lnTo>
                                <a:lnTo>
                                  <a:pt x="0" y="51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2"/>
                        <wps:cNvSpPr>
                          <a:spLocks/>
                        </wps:cNvSpPr>
                        <wps:spPr bwMode="auto">
                          <a:xfrm>
                            <a:off x="292" y="612"/>
                            <a:ext cx="383" cy="167"/>
                          </a:xfrm>
                          <a:custGeom>
                            <a:avLst/>
                            <a:gdLst>
                              <a:gd name="T0" fmla="*/ 189 w 383"/>
                              <a:gd name="T1" fmla="*/ 0 h 167"/>
                              <a:gd name="T2" fmla="*/ 0 w 383"/>
                              <a:gd name="T3" fmla="*/ 46 h 167"/>
                              <a:gd name="T4" fmla="*/ 0 w 383"/>
                              <a:gd name="T5" fmla="*/ 166 h 167"/>
                              <a:gd name="T6" fmla="*/ 381 w 383"/>
                              <a:gd name="T7" fmla="*/ 166 h 167"/>
                              <a:gd name="T8" fmla="*/ 382 w 383"/>
                              <a:gd name="T9" fmla="*/ 46 h 167"/>
                              <a:gd name="T10" fmla="*/ 189 w 383"/>
                              <a:gd name="T11" fmla="*/ 0 h 1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83" h="167">
                                <a:moveTo>
                                  <a:pt x="189" y="0"/>
                                </a:moveTo>
                                <a:lnTo>
                                  <a:pt x="0" y="46"/>
                                </a:lnTo>
                                <a:lnTo>
                                  <a:pt x="0" y="166"/>
                                </a:lnTo>
                                <a:lnTo>
                                  <a:pt x="381" y="166"/>
                                </a:lnTo>
                                <a:lnTo>
                                  <a:pt x="382" y="46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3"/>
                        <wps:cNvSpPr>
                          <a:spLocks/>
                        </wps:cNvSpPr>
                        <wps:spPr bwMode="auto">
                          <a:xfrm>
                            <a:off x="292" y="612"/>
                            <a:ext cx="383" cy="167"/>
                          </a:xfrm>
                          <a:custGeom>
                            <a:avLst/>
                            <a:gdLst>
                              <a:gd name="T0" fmla="*/ 189 w 383"/>
                              <a:gd name="T1" fmla="*/ 0 h 167"/>
                              <a:gd name="T2" fmla="*/ 382 w 383"/>
                              <a:gd name="T3" fmla="*/ 46 h 167"/>
                              <a:gd name="T4" fmla="*/ 381 w 383"/>
                              <a:gd name="T5" fmla="*/ 166 h 167"/>
                              <a:gd name="T6" fmla="*/ 0 w 383"/>
                              <a:gd name="T7" fmla="*/ 166 h 167"/>
                              <a:gd name="T8" fmla="*/ 0 w 383"/>
                              <a:gd name="T9" fmla="*/ 46 h 167"/>
                              <a:gd name="T10" fmla="*/ 189 w 383"/>
                              <a:gd name="T11" fmla="*/ 0 h 1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83" h="167">
                                <a:moveTo>
                                  <a:pt x="189" y="0"/>
                                </a:moveTo>
                                <a:lnTo>
                                  <a:pt x="382" y="46"/>
                                </a:lnTo>
                                <a:lnTo>
                                  <a:pt x="381" y="166"/>
                                </a:lnTo>
                                <a:lnTo>
                                  <a:pt x="0" y="166"/>
                                </a:lnTo>
                                <a:lnTo>
                                  <a:pt x="0" y="46"/>
                                </a:lnTo>
                                <a:lnTo>
                                  <a:pt x="18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5" name="Group 34"/>
                        <wpg:cNvGrpSpPr>
                          <a:grpSpLocks/>
                        </wpg:cNvGrpSpPr>
                        <wpg:grpSpPr bwMode="auto">
                          <a:xfrm>
                            <a:off x="591" y="807"/>
                            <a:ext cx="30" cy="36"/>
                            <a:chOff x="591" y="807"/>
                            <a:chExt cx="30" cy="36"/>
                          </a:xfrm>
                        </wpg:grpSpPr>
                        <wps:wsp>
                          <wps:cNvPr id="36" name="Freeform 35"/>
                          <wps:cNvSpPr>
                            <a:spLocks/>
                          </wps:cNvSpPr>
                          <wps:spPr bwMode="auto">
                            <a:xfrm>
                              <a:off x="591" y="807"/>
                              <a:ext cx="30" cy="36"/>
                            </a:xfrm>
                            <a:custGeom>
                              <a:avLst/>
                              <a:gdLst>
                                <a:gd name="T0" fmla="*/ 18 w 30"/>
                                <a:gd name="T1" fmla="*/ 4 h 36"/>
                                <a:gd name="T2" fmla="*/ 11 w 30"/>
                                <a:gd name="T3" fmla="*/ 4 h 36"/>
                                <a:gd name="T4" fmla="*/ 11 w 30"/>
                                <a:gd name="T5" fmla="*/ 35 h 36"/>
                                <a:gd name="T6" fmla="*/ 18 w 30"/>
                                <a:gd name="T7" fmla="*/ 35 h 36"/>
                                <a:gd name="T8" fmla="*/ 18 w 30"/>
                                <a:gd name="T9" fmla="*/ 4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" h="36">
                                  <a:moveTo>
                                    <a:pt x="18" y="4"/>
                                  </a:moveTo>
                                  <a:lnTo>
                                    <a:pt x="11" y="4"/>
                                  </a:lnTo>
                                  <a:lnTo>
                                    <a:pt x="11" y="35"/>
                                  </a:lnTo>
                                  <a:lnTo>
                                    <a:pt x="18" y="35"/>
                                  </a:lnTo>
                                  <a:lnTo>
                                    <a:pt x="18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36"/>
                          <wps:cNvSpPr>
                            <a:spLocks/>
                          </wps:cNvSpPr>
                          <wps:spPr bwMode="auto">
                            <a:xfrm>
                              <a:off x="591" y="807"/>
                              <a:ext cx="30" cy="36"/>
                            </a:xfrm>
                            <a:custGeom>
                              <a:avLst/>
                              <a:gdLst>
                                <a:gd name="T0" fmla="*/ 29 w 30"/>
                                <a:gd name="T1" fmla="*/ 0 h 36"/>
                                <a:gd name="T2" fmla="*/ 0 w 30"/>
                                <a:gd name="T3" fmla="*/ 0 h 36"/>
                                <a:gd name="T4" fmla="*/ 0 w 30"/>
                                <a:gd name="T5" fmla="*/ 4 h 36"/>
                                <a:gd name="T6" fmla="*/ 29 w 30"/>
                                <a:gd name="T7" fmla="*/ 4 h 36"/>
                                <a:gd name="T8" fmla="*/ 29 w 30"/>
                                <a:gd name="T9" fmla="*/ 0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0" h="36">
                                  <a:moveTo>
                                    <a:pt x="2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9" y="4"/>
                                  </a:ln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8" name="Freeform 37"/>
                        <wps:cNvSpPr>
                          <a:spLocks/>
                        </wps:cNvSpPr>
                        <wps:spPr bwMode="auto">
                          <a:xfrm>
                            <a:off x="591" y="807"/>
                            <a:ext cx="30" cy="36"/>
                          </a:xfrm>
                          <a:custGeom>
                            <a:avLst/>
                            <a:gdLst>
                              <a:gd name="T0" fmla="*/ 0 w 30"/>
                              <a:gd name="T1" fmla="*/ 0 h 36"/>
                              <a:gd name="T2" fmla="*/ 29 w 30"/>
                              <a:gd name="T3" fmla="*/ 0 h 36"/>
                              <a:gd name="T4" fmla="*/ 29 w 30"/>
                              <a:gd name="T5" fmla="*/ 4 h 36"/>
                              <a:gd name="T6" fmla="*/ 18 w 30"/>
                              <a:gd name="T7" fmla="*/ 4 h 36"/>
                              <a:gd name="T8" fmla="*/ 18 w 30"/>
                              <a:gd name="T9" fmla="*/ 35 h 36"/>
                              <a:gd name="T10" fmla="*/ 11 w 30"/>
                              <a:gd name="T11" fmla="*/ 35 h 36"/>
                              <a:gd name="T12" fmla="*/ 11 w 30"/>
                              <a:gd name="T13" fmla="*/ 4 h 36"/>
                              <a:gd name="T14" fmla="*/ 0 w 30"/>
                              <a:gd name="T15" fmla="*/ 4 h 36"/>
                              <a:gd name="T16" fmla="*/ 0 w 30"/>
                              <a:gd name="T17" fmla="*/ 0 h 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0" h="36">
                                <a:moveTo>
                                  <a:pt x="0" y="0"/>
                                </a:moveTo>
                                <a:lnTo>
                                  <a:pt x="29" y="0"/>
                                </a:lnTo>
                                <a:lnTo>
                                  <a:pt x="29" y="4"/>
                                </a:lnTo>
                                <a:lnTo>
                                  <a:pt x="18" y="4"/>
                                </a:lnTo>
                                <a:lnTo>
                                  <a:pt x="18" y="35"/>
                                </a:lnTo>
                                <a:lnTo>
                                  <a:pt x="11" y="35"/>
                                </a:lnTo>
                                <a:lnTo>
                                  <a:pt x="11" y="4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9" name="Group 38"/>
                        <wpg:cNvGrpSpPr>
                          <a:grpSpLocks/>
                        </wpg:cNvGrpSpPr>
                        <wpg:grpSpPr bwMode="auto">
                          <a:xfrm>
                            <a:off x="626" y="807"/>
                            <a:ext cx="37" cy="36"/>
                            <a:chOff x="626" y="807"/>
                            <a:chExt cx="37" cy="36"/>
                          </a:xfrm>
                        </wpg:grpSpPr>
                        <wps:wsp>
                          <wps:cNvPr id="40" name="Freeform 39"/>
                          <wps:cNvSpPr>
                            <a:spLocks/>
                          </wps:cNvSpPr>
                          <wps:spPr bwMode="auto">
                            <a:xfrm>
                              <a:off x="626" y="807"/>
                              <a:ext cx="37" cy="36"/>
                            </a:xfrm>
                            <a:custGeom>
                              <a:avLst/>
                              <a:gdLst>
                                <a:gd name="T0" fmla="*/ 8 w 37"/>
                                <a:gd name="T1" fmla="*/ 0 h 36"/>
                                <a:gd name="T2" fmla="*/ 0 w 37"/>
                                <a:gd name="T3" fmla="*/ 0 h 36"/>
                                <a:gd name="T4" fmla="*/ 0 w 37"/>
                                <a:gd name="T5" fmla="*/ 35 h 36"/>
                                <a:gd name="T6" fmla="*/ 5 w 37"/>
                                <a:gd name="T7" fmla="*/ 35 h 36"/>
                                <a:gd name="T8" fmla="*/ 5 w 37"/>
                                <a:gd name="T9" fmla="*/ 7 h 36"/>
                                <a:gd name="T10" fmla="*/ 10 w 37"/>
                                <a:gd name="T11" fmla="*/ 7 h 36"/>
                                <a:gd name="T12" fmla="*/ 8 w 37"/>
                                <a:gd name="T13" fmla="*/ 0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7" h="36">
                                  <a:moveTo>
                                    <a:pt x="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5" y="35"/>
                                  </a:lnTo>
                                  <a:lnTo>
                                    <a:pt x="5" y="7"/>
                                  </a:lnTo>
                                  <a:lnTo>
                                    <a:pt x="10" y="7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Freeform 40"/>
                          <wps:cNvSpPr>
                            <a:spLocks/>
                          </wps:cNvSpPr>
                          <wps:spPr bwMode="auto">
                            <a:xfrm>
                              <a:off x="626" y="807"/>
                              <a:ext cx="37" cy="36"/>
                            </a:xfrm>
                            <a:custGeom>
                              <a:avLst/>
                              <a:gdLst>
                                <a:gd name="T0" fmla="*/ 10 w 37"/>
                                <a:gd name="T1" fmla="*/ 7 h 36"/>
                                <a:gd name="T2" fmla="*/ 5 w 37"/>
                                <a:gd name="T3" fmla="*/ 7 h 36"/>
                                <a:gd name="T4" fmla="*/ 15 w 37"/>
                                <a:gd name="T5" fmla="*/ 35 h 36"/>
                                <a:gd name="T6" fmla="*/ 20 w 37"/>
                                <a:gd name="T7" fmla="*/ 35 h 36"/>
                                <a:gd name="T8" fmla="*/ 23 w 37"/>
                                <a:gd name="T9" fmla="*/ 27 h 36"/>
                                <a:gd name="T10" fmla="*/ 17 w 37"/>
                                <a:gd name="T11" fmla="*/ 27 h 36"/>
                                <a:gd name="T12" fmla="*/ 10 w 37"/>
                                <a:gd name="T13" fmla="*/ 7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7" h="36">
                                  <a:moveTo>
                                    <a:pt x="10" y="7"/>
                                  </a:moveTo>
                                  <a:lnTo>
                                    <a:pt x="5" y="7"/>
                                  </a:lnTo>
                                  <a:lnTo>
                                    <a:pt x="15" y="35"/>
                                  </a:lnTo>
                                  <a:lnTo>
                                    <a:pt x="20" y="35"/>
                                  </a:lnTo>
                                  <a:lnTo>
                                    <a:pt x="23" y="27"/>
                                  </a:lnTo>
                                  <a:lnTo>
                                    <a:pt x="17" y="27"/>
                                  </a:lnTo>
                                  <a:lnTo>
                                    <a:pt x="1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41"/>
                          <wps:cNvSpPr>
                            <a:spLocks/>
                          </wps:cNvSpPr>
                          <wps:spPr bwMode="auto">
                            <a:xfrm>
                              <a:off x="626" y="807"/>
                              <a:ext cx="37" cy="36"/>
                            </a:xfrm>
                            <a:custGeom>
                              <a:avLst/>
                              <a:gdLst>
                                <a:gd name="T0" fmla="*/ 36 w 37"/>
                                <a:gd name="T1" fmla="*/ 7 h 36"/>
                                <a:gd name="T2" fmla="*/ 30 w 37"/>
                                <a:gd name="T3" fmla="*/ 7 h 36"/>
                                <a:gd name="T4" fmla="*/ 30 w 37"/>
                                <a:gd name="T5" fmla="*/ 35 h 36"/>
                                <a:gd name="T6" fmla="*/ 36 w 37"/>
                                <a:gd name="T7" fmla="*/ 35 h 36"/>
                                <a:gd name="T8" fmla="*/ 36 w 37"/>
                                <a:gd name="T9" fmla="*/ 7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7" h="36">
                                  <a:moveTo>
                                    <a:pt x="36" y="7"/>
                                  </a:moveTo>
                                  <a:lnTo>
                                    <a:pt x="30" y="7"/>
                                  </a:lnTo>
                                  <a:lnTo>
                                    <a:pt x="30" y="35"/>
                                  </a:lnTo>
                                  <a:lnTo>
                                    <a:pt x="36" y="35"/>
                                  </a:lnTo>
                                  <a:lnTo>
                                    <a:pt x="36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Freeform 42"/>
                          <wps:cNvSpPr>
                            <a:spLocks/>
                          </wps:cNvSpPr>
                          <wps:spPr bwMode="auto">
                            <a:xfrm>
                              <a:off x="626" y="807"/>
                              <a:ext cx="37" cy="36"/>
                            </a:xfrm>
                            <a:custGeom>
                              <a:avLst/>
                              <a:gdLst>
                                <a:gd name="T0" fmla="*/ 36 w 37"/>
                                <a:gd name="T1" fmla="*/ 0 h 36"/>
                                <a:gd name="T2" fmla="*/ 28 w 37"/>
                                <a:gd name="T3" fmla="*/ 0 h 36"/>
                                <a:gd name="T4" fmla="*/ 17 w 37"/>
                                <a:gd name="T5" fmla="*/ 27 h 36"/>
                                <a:gd name="T6" fmla="*/ 23 w 37"/>
                                <a:gd name="T7" fmla="*/ 27 h 36"/>
                                <a:gd name="T8" fmla="*/ 30 w 37"/>
                                <a:gd name="T9" fmla="*/ 7 h 36"/>
                                <a:gd name="T10" fmla="*/ 36 w 37"/>
                                <a:gd name="T11" fmla="*/ 7 h 36"/>
                                <a:gd name="T12" fmla="*/ 36 w 37"/>
                                <a:gd name="T13" fmla="*/ 0 h 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37" h="36">
                                  <a:moveTo>
                                    <a:pt x="36" y="0"/>
                                  </a:moveTo>
                                  <a:lnTo>
                                    <a:pt x="28" y="0"/>
                                  </a:lnTo>
                                  <a:lnTo>
                                    <a:pt x="17" y="27"/>
                                  </a:lnTo>
                                  <a:lnTo>
                                    <a:pt x="23" y="27"/>
                                  </a:lnTo>
                                  <a:lnTo>
                                    <a:pt x="30" y="7"/>
                                  </a:lnTo>
                                  <a:lnTo>
                                    <a:pt x="36" y="7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4" name="Freeform 43"/>
                        <wps:cNvSpPr>
                          <a:spLocks/>
                        </wps:cNvSpPr>
                        <wps:spPr bwMode="auto">
                          <a:xfrm>
                            <a:off x="626" y="807"/>
                            <a:ext cx="37" cy="36"/>
                          </a:xfrm>
                          <a:custGeom>
                            <a:avLst/>
                            <a:gdLst>
                              <a:gd name="T0" fmla="*/ 0 w 37"/>
                              <a:gd name="T1" fmla="*/ 0 h 36"/>
                              <a:gd name="T2" fmla="*/ 8 w 37"/>
                              <a:gd name="T3" fmla="*/ 0 h 36"/>
                              <a:gd name="T4" fmla="*/ 17 w 37"/>
                              <a:gd name="T5" fmla="*/ 27 h 36"/>
                              <a:gd name="T6" fmla="*/ 28 w 37"/>
                              <a:gd name="T7" fmla="*/ 0 h 36"/>
                              <a:gd name="T8" fmla="*/ 36 w 37"/>
                              <a:gd name="T9" fmla="*/ 0 h 36"/>
                              <a:gd name="T10" fmla="*/ 36 w 37"/>
                              <a:gd name="T11" fmla="*/ 35 h 36"/>
                              <a:gd name="T12" fmla="*/ 30 w 37"/>
                              <a:gd name="T13" fmla="*/ 35 h 36"/>
                              <a:gd name="T14" fmla="*/ 30 w 37"/>
                              <a:gd name="T15" fmla="*/ 7 h 36"/>
                              <a:gd name="T16" fmla="*/ 20 w 37"/>
                              <a:gd name="T17" fmla="*/ 35 h 36"/>
                              <a:gd name="T18" fmla="*/ 15 w 37"/>
                              <a:gd name="T19" fmla="*/ 35 h 36"/>
                              <a:gd name="T20" fmla="*/ 5 w 37"/>
                              <a:gd name="T21" fmla="*/ 7 h 36"/>
                              <a:gd name="T22" fmla="*/ 5 w 37"/>
                              <a:gd name="T23" fmla="*/ 35 h 36"/>
                              <a:gd name="T24" fmla="*/ 0 w 37"/>
                              <a:gd name="T25" fmla="*/ 35 h 36"/>
                              <a:gd name="T26" fmla="*/ 0 w 37"/>
                              <a:gd name="T27" fmla="*/ 0 h 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37" h="36">
                                <a:moveTo>
                                  <a:pt x="0" y="0"/>
                                </a:moveTo>
                                <a:lnTo>
                                  <a:pt x="8" y="0"/>
                                </a:lnTo>
                                <a:lnTo>
                                  <a:pt x="17" y="27"/>
                                </a:lnTo>
                                <a:lnTo>
                                  <a:pt x="28" y="0"/>
                                </a:lnTo>
                                <a:lnTo>
                                  <a:pt x="36" y="0"/>
                                </a:lnTo>
                                <a:lnTo>
                                  <a:pt x="36" y="35"/>
                                </a:lnTo>
                                <a:lnTo>
                                  <a:pt x="30" y="35"/>
                                </a:lnTo>
                                <a:lnTo>
                                  <a:pt x="30" y="7"/>
                                </a:lnTo>
                                <a:lnTo>
                                  <a:pt x="20" y="35"/>
                                </a:lnTo>
                                <a:lnTo>
                                  <a:pt x="15" y="35"/>
                                </a:lnTo>
                                <a:lnTo>
                                  <a:pt x="5" y="7"/>
                                </a:lnTo>
                                <a:lnTo>
                                  <a:pt x="5" y="35"/>
                                </a:lnTo>
                                <a:lnTo>
                                  <a:pt x="0" y="3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5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7E2464" id="Group 2" o:spid="_x0000_s1026" style="width:34.7pt;height:42.25pt;mso-position-horizontal-relative:char;mso-position-vertical-relative:line" coordsize="694,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">
                <v:group id="Group 3" o:spid="_x0000_s1027" style="position:absolute;left:1;top:1;width:237;height:150" coordorigin="1,1" coordsize="237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1;top:1;width:237;height:150;visibility:visible;mso-wrap-style:square;v-text-anchor:top" coordsize="237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" path="m168,l,111r,38l130,90r,-9l106,70,165,36r24,l168,xe" fillcolor="black" stroked="f">
                    <v:path arrowok="t" o:connecttype="custom" o:connectlocs="168,0;0,111;0,149;130,90;130,81;106,70;165,36;189,36;168,0" o:connectangles="0,0,0,0,0,0,0,0,0"/>
                  </v:shape>
                  <v:shape id="Freeform 5" o:spid="_x0000_s1029" style="position:absolute;left:1;top:1;width:237;height:150;visibility:visible;mso-wrap-style:square;v-text-anchor:top" coordsize="237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" path="m189,36r-24,l226,126r10,-8l189,36xe" fillcolor="black" stroked="f">
                    <v:path arrowok="t" o:connecttype="custom" o:connectlocs="189,36;165,36;226,126;236,118;189,36" o:connectangles="0,0,0,0,0"/>
                  </v:shape>
                </v:group>
                <v:shape id="Freeform 6" o:spid="_x0000_s1030" style="position:absolute;left:1;top:1;width:237;height:150;visibility:visible;mso-wrap-style:square;v-text-anchor:top" coordsize="237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" path="m168,r68,118l226,126,165,36,106,70r24,11l130,90,,149,,111,168,xe" filled="f" strokeweight=".04856mm">
                  <v:path arrowok="t" o:connecttype="custom" o:connectlocs="168,0;236,118;226,126;165,36;106,70;130,81;130,90;0,149;0,111;168,0" o:connectangles="0,0,0,0,0,0,0,0,0,0"/>
                </v:shape>
                <v:group id="Group 7" o:spid="_x0000_s1031" style="position:absolute;left:210;top:108;width:243;height:135" coordorigin="210,108" coordsize="243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8" o:spid="_x0000_s1032" style="position:absolute;left:210;top:108;width:243;height:135;visibility:visible;mso-wrap-style:square;v-text-anchor:top" coordsize="243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" path="m179,l,70r,64l161,81r,-8l139,60,177,29r22,l179,xe" fillcolor="black" stroked="f">
                    <v:path arrowok="t" o:connecttype="custom" o:connectlocs="179,0;0,70;0,134;161,81;161,73;139,60;177,29;199,29;179,0" o:connectangles="0,0,0,0,0,0,0,0,0"/>
                  </v:shape>
                  <v:shape id="Freeform 9" o:spid="_x0000_s1033" style="position:absolute;left:210;top:108;width:243;height:135;visibility:visible;mso-wrap-style:square;v-text-anchor:top" coordsize="243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" path="m199,29r-22,l229,101r13,-8l199,29xe" fillcolor="black" stroked="f">
                    <v:path arrowok="t" o:connecttype="custom" o:connectlocs="199,29;177,29;229,101;242,93;199,29" o:connectangles="0,0,0,0,0"/>
                  </v:shape>
                </v:group>
                <v:shape id="Freeform 10" o:spid="_x0000_s1034" style="position:absolute;left:210;top:108;width:243;height:135;visibility:visible;mso-wrap-style:square;v-text-anchor:top" coordsize="243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" path="m179,r63,93l229,101,177,29,139,60r22,13l161,81,,134,,70,179,xe" filled="f" strokeweight=".0485mm">
                  <v:path arrowok="t" o:connecttype="custom" o:connectlocs="179,0;242,93;229,101;177,29;139,60;161,73;161,81;0,134;0,70;179,0" o:connectangles="0,0,0,0,0,0,0,0,0,0"/>
                </v:shape>
                <v:group id="Group 11" o:spid="_x0000_s1035" style="position:absolute;left:430;top:210;width:193;height:109" coordorigin="430,210" coordsize="193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2" o:spid="_x0000_s1036" style="position:absolute;left:430;top:210;width:193;height:109;visibility:visible;mso-wrap-style:square;v-text-anchor:top" coordsize="193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" path="m145,l,46r,62l124,71r,-5l112,57,143,26r18,l145,xe" fillcolor="black" stroked="f">
                    <v:path arrowok="t" o:connecttype="custom" o:connectlocs="145,0;0,46;0,108;124,71;124,66;112,57;143,26;161,26;145,0" o:connectangles="0,0,0,0,0,0,0,0,0"/>
                  </v:shape>
                  <v:shape id="Freeform 13" o:spid="_x0000_s1037" style="position:absolute;left:430;top:210;width:193;height:109;visibility:visible;mso-wrap-style:square;v-text-anchor:top" coordsize="193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" path="m161,26r-18,l178,77r14,1l161,26xe" fillcolor="black" stroked="f">
                    <v:path arrowok="t" o:connecttype="custom" o:connectlocs="161,26;143,26;178,77;192,78;161,26" o:connectangles="0,0,0,0,0"/>
                  </v:shape>
                </v:group>
                <v:shape id="Freeform 14" o:spid="_x0000_s1038" style="position:absolute;left:430;top:210;width:193;height:109;visibility:visible;mso-wrap-style:square;v-text-anchor:top" coordsize="193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" path="m145,r47,78l178,77,143,26,112,57r12,9l124,71,,108,,46,145,xe" filled="f" strokeweight=".0485mm">
                  <v:path arrowok="t" o:connecttype="custom" o:connectlocs="145,0;192,78;178,77;143,26;112,57;124,66;124,71;0,108;0,46;145,0" o:connectangles="0,0,0,0,0,0,0,0,0,0"/>
                </v:shape>
                <v:group id="Group 15" o:spid="_x0000_s1039" style="position:absolute;left:2;top:74;width:690;height:419" coordorigin="2,74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6" o:spid="_x0000_s1040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" path="m121,55l,98r,76l689,418r-3,-13l683,405,619,356r-28,l588,355r-3,l584,353r,-4l584,346r-25,l550,343r,-50l425,293r-12,-4l413,273r-38,l361,269r,-61l208,208r-16,-6l192,185r,-3l142,182r-21,-5l121,55xe" fillcolor="black" stroked="f">
                    <v:path arrowok="t" o:connecttype="custom" o:connectlocs="121,55;0,98;0,174;689,418;686,405;683,405;619,356;591,356;588,355;585,355;584,353;584,349;584,346;559,346;550,343;550,293;425,293;413,289;413,273;375,273;361,269;361,208;208,208;192,202;192,185;192,182;142,182;121,177;121,55" o:connectangles="0,0,0,0,0,0,0,0,0,0,0,0,0,0,0,0,0,0,0,0,0,0,0,0,0,0,0,0,0"/>
                  </v:shape>
                  <v:shape id="Freeform 17" o:spid="_x0000_s1041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" path="m592,335r-1,21l619,356,592,335xe" fillcolor="black" stroked="f">
                    <v:path arrowok="t" o:connecttype="custom" o:connectlocs="592,335;591,356;619,356;592,335" o:connectangles="0,0,0,0"/>
                  </v:shape>
                  <v:shape id="Freeform 18" o:spid="_x0000_s1042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" path="m571,198r-5,4l561,215r-2,17l557,252r-1,21l557,293r,38l559,342r,4l584,346r1,-7l585,305r1,-19l586,269r-1,-26l584,225r-3,-14l577,201r-6,-3xe" fillcolor="black" stroked="f">
                    <v:path arrowok="t" o:connecttype="custom" o:connectlocs="571,198;566,202;561,215;559,232;557,252;556,273;557,293;557,331;559,342;559,346;584,346;585,339;585,305;586,286;586,269;585,243;584,225;581,211;577,201;571,198" o:connectangles="0,0,0,0,0,0,0,0,0,0,0,0,0,0,0,0,0,0,0,0"/>
                  </v:shape>
                  <v:shape id="Freeform 19" o:spid="_x0000_s1043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" path="m549,228l425,259r,34l550,293r-1,-65xe" fillcolor="black" stroked="f">
                    <v:path arrowok="t" o:connecttype="custom" o:connectlocs="549,228;425,259;425,293;550,293;549,228" o:connectangles="0,0,0,0,0"/>
                  </v:shape>
                  <v:shape id="Freeform 20" o:spid="_x0000_s1044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" path="m395,106r-7,6l382,124r-3,17l376,160r-1,22l374,201r,42l375,259r,14l413,273r1,-14l414,173r-1,-21l410,132r-4,-14l402,109r-7,-3xe" fillcolor="black" stroked="f">
                    <v:path arrowok="t" o:connecttype="custom" o:connectlocs="395,106;388,112;382,124;379,141;376,160;375,182;374,201;374,243;375,259;375,273;413,273;414,259;414,173;413,152;410,132;406,118;402,109;395,106" o:connectangles="0,0,0,0,0,0,0,0,0,0,0,0,0,0,0,0,0,0"/>
                  </v:shape>
                  <v:shape id="Freeform 21" o:spid="_x0000_s1045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" path="m361,144l208,185r,23l361,208r,-64xe" fillcolor="black" stroked="f">
                    <v:path arrowok="t" o:connecttype="custom" o:connectlocs="361,144;208,185;208,208;361,208;361,144" o:connectangles="0,0,0,0,0"/>
                  </v:shape>
                  <v:shape id="Freeform 22" o:spid="_x0000_s1046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" path="m164,r-9,1l150,9r-5,15l142,42r-2,23l140,132r1,20l141,167r1,10l142,182r50,l193,167r,-23l190,91,187,65,184,42,179,21,172,7,164,xe" fillcolor="black" stroked="f">
                    <v:path arrowok="t" o:connecttype="custom" o:connectlocs="164,0;155,1;150,9;145,24;142,42;140,65;140,132;141,152;141,167;142,177;142,182;192,182;193,167;193,144;190,91;187,65;184,42;179,21;172,7;164,0" o:connectangles="0,0,0,0,0,0,0,0,0,0,0,0,0,0,0,0,0,0,0,0"/>
                  </v:shape>
                </v:group>
                <v:shape id="Freeform 23" o:spid="_x0000_s1047" style="position:absolute;left:2;top:74;width:690;height:419;visibility:visible;mso-wrap-style:square;v-text-anchor:top" coordsize="690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" path="m164,r8,7l179,21r5,21l187,66r3,25l193,144r,23l192,185r,17l208,208r,-23l361,144r,125l375,273r,-14l374,243r,-39l375,182r1,-22l379,141r3,-17l388,112r7,-6l402,109r4,9l410,132r3,20l414,173r,86l413,274r,15l425,293r,-34l549,228r1,115l559,346r,-4l557,331r,-35l556,273r1,-21l559,232r2,-17l566,202r5,-4l577,201r4,10l584,225r1,18l585,264r1,22l585,305r,34l584,349r,4l585,355r3,l591,356r1,-21l683,405r3,l689,418,,174,,98,121,55r,122l142,182r,-5l141,167r,-15l140,132r,-67l142,42r3,-18l150,9r5,-8l164,xe" filled="f" strokeweight=".04853mm">
                  <v:path arrowok="t" o:connecttype="custom" o:connectlocs="172,7;184,42;190,91;193,167;192,202;208,185;361,269;375,259;374,204;376,160;382,124;395,106;406,118;413,152;414,259;413,289;425,259;550,343;559,342;557,296;557,252;561,215;571,198;581,211;585,243;586,286;585,339;584,353;588,355;592,335;686,405;0,174;121,55;142,182;141,167;140,132;142,42;150,9;164,0" o:connectangles="0,0,0,0,0,0,0,0,0,0,0,0,0,0,0,0,0,0,0,0,0,0,0,0,0,0,0,0,0,0,0,0,0,0,0,0,0,0,0"/>
                </v:shape>
                <v:group id="Group 24" o:spid="_x0000_s1048" style="position:absolute;left:1;top:291;width:687;height:488" coordorigin="1,291" coordsize="687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5" o:spid="_x0000_s1049" style="position:absolute;left:1;top:291;width:687;height:488;visibility:visible;mso-wrap-style:square;v-text-anchor:top" coordsize="687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" path="m2,l,487r274,l274,314,480,239r195,l675,219r11,-10l2,xe" fillcolor="black" stroked="f">
                    <v:path arrowok="t" o:connecttype="custom" o:connectlocs="2,0;0,487;274,487;274,314;480,239;675,239;675,219;686,209;2,0" o:connectangles="0,0,0,0,0,0,0,0,0"/>
                  </v:shape>
                  <v:shape id="Freeform 26" o:spid="_x0000_s1050" style="position:absolute;left:1;top:291;width:687;height:488;visibility:visible;mso-wrap-style:square;v-text-anchor:top" coordsize="687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" path="m675,239r-195,l675,312r,-73xe" fillcolor="black" stroked="f">
                    <v:path arrowok="t" o:connecttype="custom" o:connectlocs="675,239;480,239;675,312;675,239" o:connectangles="0,0,0,0"/>
                  </v:shape>
                </v:group>
                <v:shape id="Freeform 27" o:spid="_x0000_s1051" style="position:absolute;left:1;top:291;width:687;height:488;visibility:visible;mso-wrap-style:square;v-text-anchor:top" coordsize="687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" path="m2,l686,209r-11,10l675,312,480,239,274,314r,173l,487,2,xe" filled="f" strokeweight=".04858mm">
                  <v:path arrowok="t" o:connecttype="custom" o:connectlocs="2,0;686,209;675,219;675,312;480,239;274,314;274,487;0,487;2,0" o:connectangles="0,0,0,0,0,0,0,0,0"/>
                </v:shape>
                <v:group id="Group 28" o:spid="_x0000_s1052" style="position:absolute;left:292;top:563;width:383;height:79" coordorigin="292,563" coordsize="38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9" o:spid="_x0000_s1053" style="position:absolute;left:292;top:563;width:383;height:79;visibility:visible;mso-wrap-style:square;v-text-anchor:top" coordsize="38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" path="m262,22r-73,l382,78r,-20l262,22xe" fillcolor="black" stroked="f">
                    <v:path arrowok="t" o:connecttype="custom" o:connectlocs="262,22;189,22;382,78;382,58;262,22" o:connectangles="0,0,0,0,0"/>
                  </v:shape>
                  <v:shape id="Freeform 30" o:spid="_x0000_s1054" style="position:absolute;left:292;top:563;width:383;height:79;visibility:visible;mso-wrap-style:square;v-text-anchor:top" coordsize="38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" path="m189,l,51,1,73,189,22r73,l189,xe" fillcolor="black" stroked="f">
                    <v:path arrowok="t" o:connecttype="custom" o:connectlocs="189,0;0,51;1,73;189,22;262,22;189,0" o:connectangles="0,0,0,0,0,0"/>
                  </v:shape>
                </v:group>
                <v:shape id="Freeform 31" o:spid="_x0000_s1055" style="position:absolute;left:292;top:563;width:383;height:79;visibility:visible;mso-wrap-style:square;v-text-anchor:top" coordsize="383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" path="m189,l382,58r,20l189,22,1,73,,51,189,xe" filled="f" strokeweight=".04833mm">
                  <v:path arrowok="t" o:connecttype="custom" o:connectlocs="189,0;382,58;382,78;189,22;1,73;0,51;189,0" o:connectangles="0,0,0,0,0,0,0"/>
                </v:shape>
                <v:shape id="Freeform 32" o:spid="_x0000_s1056" style="position:absolute;left:292;top:612;width:383;height:167;visibility:visible;mso-wrap-style:square;v-text-anchor:top" coordsize="383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" path="m189,l,46,,166r381,l382,46,189,xe" fillcolor="black" stroked="f">
                  <v:path arrowok="t" o:connecttype="custom" o:connectlocs="189,0;0,46;0,166;381,166;382,46;189,0" o:connectangles="0,0,0,0,0,0"/>
                </v:shape>
                <v:shape id="Freeform 33" o:spid="_x0000_s1057" style="position:absolute;left:292;top:612;width:383;height:167;visibility:visible;mso-wrap-style:square;v-text-anchor:top" coordsize="383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" path="m189,l382,46r-1,120l,166,,46,189,xe" filled="f" strokeweight=".04844mm">
                  <v:path arrowok="t" o:connecttype="custom" o:connectlocs="189,0;382,46;381,166;0,166;0,46;189,0" o:connectangles="0,0,0,0,0,0"/>
                </v:shape>
                <v:group id="Group 34" o:spid="_x0000_s1058" style="position:absolute;left:591;top:807;width:30;height:36" coordorigin="591,807" coordsize="3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35" o:spid="_x0000_s1059" style="position:absolute;left:591;top:807;width:30;height:36;visibility:visible;mso-wrap-style:square;v-text-anchor:top" coordsize="3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" path="m18,4r-7,l11,35r7,l18,4xe" fillcolor="black" stroked="f">
                    <v:path arrowok="t" o:connecttype="custom" o:connectlocs="18,4;11,4;11,35;18,35;18,4" o:connectangles="0,0,0,0,0"/>
                  </v:shape>
                  <v:shape id="Freeform 36" o:spid="_x0000_s1060" style="position:absolute;left:591;top:807;width:30;height:36;visibility:visible;mso-wrap-style:square;v-text-anchor:top" coordsize="3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" path="m29,l,,,4r29,l29,xe" fillcolor="black" stroked="f">
                    <v:path arrowok="t" o:connecttype="custom" o:connectlocs="29,0;0,0;0,4;29,4;29,0" o:connectangles="0,0,0,0,0"/>
                  </v:shape>
                </v:group>
                <v:shape id="Freeform 37" o:spid="_x0000_s1061" style="position:absolute;left:591;top:807;width:30;height:36;visibility:visible;mso-wrap-style:square;v-text-anchor:top" coordsize="30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" path="m,l29,r,4l18,4r,31l11,35,11,4,,4,,xe" filled="f" strokeweight=".04883mm">
                  <v:path arrowok="t" o:connecttype="custom" o:connectlocs="0,0;29,0;29,4;18,4;18,35;11,35;11,4;0,4;0,0" o:connectangles="0,0,0,0,0,0,0,0,0"/>
                </v:shape>
                <v:group id="Group 38" o:spid="_x0000_s1062" style="position:absolute;left:626;top:807;width:37;height:36" coordorigin="626,807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9" o:spid="_x0000_s1063" style="position:absolute;left:626;top:807;width:37;height:36;visibility:visible;mso-wrap-style:square;v-text-anchor:top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" path="m8,l,,,35r5,l5,7r5,l8,xe" fillcolor="black" stroked="f">
                    <v:path arrowok="t" o:connecttype="custom" o:connectlocs="8,0;0,0;0,35;5,35;5,7;10,7;8,0" o:connectangles="0,0,0,0,0,0,0"/>
                  </v:shape>
                  <v:shape id="Freeform 40" o:spid="_x0000_s1064" style="position:absolute;left:626;top:807;width:37;height:36;visibility:visible;mso-wrap-style:square;v-text-anchor:top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" path="m10,7l5,7,15,35r5,l23,27r-6,l10,7xe" fillcolor="black" stroked="f">
                    <v:path arrowok="t" o:connecttype="custom" o:connectlocs="10,7;5,7;15,35;20,35;23,27;17,27;10,7" o:connectangles="0,0,0,0,0,0,0"/>
                  </v:shape>
                  <v:shape id="Freeform 41" o:spid="_x0000_s1065" style="position:absolute;left:626;top:807;width:37;height:36;visibility:visible;mso-wrap-style:square;v-text-anchor:top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" path="m36,7r-6,l30,35r6,l36,7xe" fillcolor="black" stroked="f">
                    <v:path arrowok="t" o:connecttype="custom" o:connectlocs="36,7;30,7;30,35;36,35;36,7" o:connectangles="0,0,0,0,0"/>
                  </v:shape>
                  <v:shape id="Freeform 42" o:spid="_x0000_s1066" style="position:absolute;left:626;top:807;width:37;height:36;visibility:visible;mso-wrap-style:square;v-text-anchor:top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" path="m36,l28,,17,27r6,l30,7r6,l36,xe" fillcolor="black" stroked="f">
                    <v:path arrowok="t" o:connecttype="custom" o:connectlocs="36,0;28,0;17,27;23,27;30,7;36,7;36,0" o:connectangles="0,0,0,0,0,0,0"/>
                  </v:shape>
                </v:group>
                <v:shape id="Freeform 43" o:spid="_x0000_s1067" style="position:absolute;left:626;top:807;width:37;height:36;visibility:visible;mso-wrap-style:square;v-text-anchor:top" coordsize="37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" path="m,l8,r9,27l28,r8,l36,35r-6,l30,7,20,35r-5,l5,7r,28l,35,,xe" filled="f" strokeweight=".04872mm">
                  <v:path arrowok="t" o:connecttype="custom" o:connectlocs="0,0;8,0;17,27;28,0;36,0;36,35;30,35;30,7;20,35;15,35;5,7;5,35;0,35;0,0" o:connectangles="0,0,0,0,0,0,0,0,0,0,0,0,0,0"/>
                </v:shape>
                <w10:anchorlock/>
              </v:group>
            </w:pict>
          </mc:Fallback>
        </mc:AlternateContent>
      </w:r>
      <w:r w:rsidR="00C555A5">
        <w:rPr>
          <w:sz w:val="20"/>
          <w:szCs w:val="20"/>
        </w:rPr>
        <w:t xml:space="preserve"> </w:t>
      </w:r>
      <w:r w:rsidR="00C555A5">
        <w:rPr>
          <w:sz w:val="20"/>
          <w:szCs w:val="20"/>
        </w:rPr>
        <w:tab/>
      </w:r>
      <w:r>
        <w:rPr>
          <w:noProof/>
          <w:position w:val="18"/>
          <w:sz w:val="20"/>
          <w:szCs w:val="20"/>
        </w:rPr>
        <w:drawing>
          <wp:inline distT="0" distB="0" distL="0" distR="0" wp14:anchorId="7A5C900D" wp14:editId="4C0F3237">
            <wp:extent cx="2381250" cy="28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56AFB" w14:textId="77777777" w:rsidR="00C555A5" w:rsidRDefault="00C555A5">
      <w:pPr>
        <w:pStyle w:val="BodyText"/>
        <w:kinsoku w:val="0"/>
        <w:overflowPunct w:val="0"/>
        <w:ind w:left="0"/>
        <w:rPr>
          <w:sz w:val="20"/>
          <w:szCs w:val="20"/>
        </w:rPr>
      </w:pPr>
    </w:p>
    <w:p w14:paraId="62660DED" w14:textId="77777777" w:rsidR="00C555A5" w:rsidRDefault="00C555A5">
      <w:pPr>
        <w:pStyle w:val="BodyText"/>
        <w:kinsoku w:val="0"/>
        <w:overflowPunct w:val="0"/>
        <w:spacing w:before="5"/>
        <w:ind w:left="0"/>
        <w:rPr>
          <w:sz w:val="18"/>
          <w:szCs w:val="18"/>
        </w:rPr>
      </w:pPr>
    </w:p>
    <w:p w14:paraId="003128C6" w14:textId="7DAA91D6" w:rsidR="00C555A5" w:rsidRDefault="00C555A5">
      <w:pPr>
        <w:pStyle w:val="BodyText"/>
        <w:kinsoku w:val="0"/>
        <w:overflowPunct w:val="0"/>
        <w:spacing w:before="49" w:line="460" w:lineRule="exact"/>
        <w:ind w:left="1412" w:right="1398"/>
        <w:jc w:val="center"/>
        <w:rPr>
          <w:sz w:val="40"/>
          <w:szCs w:val="40"/>
        </w:rPr>
      </w:pPr>
      <w:r>
        <w:rPr>
          <w:b/>
          <w:bCs/>
          <w:spacing w:val="-1"/>
          <w:sz w:val="40"/>
          <w:szCs w:val="40"/>
        </w:rPr>
        <w:t>20</w:t>
      </w:r>
      <w:r w:rsidR="00B463C0">
        <w:rPr>
          <w:b/>
          <w:bCs/>
          <w:spacing w:val="-1"/>
          <w:sz w:val="40"/>
          <w:szCs w:val="40"/>
        </w:rPr>
        <w:t>2</w:t>
      </w:r>
      <w:r w:rsidR="0076492C">
        <w:rPr>
          <w:b/>
          <w:bCs/>
          <w:spacing w:val="-1"/>
          <w:sz w:val="40"/>
          <w:szCs w:val="40"/>
        </w:rPr>
        <w:t>4</w:t>
      </w:r>
      <w:r>
        <w:rPr>
          <w:b/>
          <w:bCs/>
          <w:spacing w:val="-1"/>
          <w:sz w:val="40"/>
          <w:szCs w:val="40"/>
        </w:rPr>
        <w:t xml:space="preserve"> COMMENCEMENT </w:t>
      </w:r>
      <w:r>
        <w:rPr>
          <w:b/>
          <w:bCs/>
          <w:spacing w:val="-2"/>
          <w:sz w:val="40"/>
          <w:szCs w:val="40"/>
        </w:rPr>
        <w:t>CEREMONY</w:t>
      </w:r>
    </w:p>
    <w:p w14:paraId="78F5E814" w14:textId="77777777" w:rsidR="00C555A5" w:rsidRDefault="00C555A5" w:rsidP="005A1BFB">
      <w:pPr>
        <w:pStyle w:val="BodyText"/>
        <w:kinsoku w:val="0"/>
        <w:overflowPunct w:val="0"/>
        <w:spacing w:line="360" w:lineRule="auto"/>
        <w:ind w:left="1412" w:right="1397"/>
        <w:jc w:val="center"/>
        <w:rPr>
          <w:sz w:val="36"/>
          <w:szCs w:val="36"/>
        </w:rPr>
      </w:pPr>
      <w:r>
        <w:rPr>
          <w:b/>
          <w:bCs/>
          <w:spacing w:val="-1"/>
          <w:sz w:val="36"/>
          <w:szCs w:val="36"/>
        </w:rPr>
        <w:t>DVD</w:t>
      </w:r>
      <w:r w:rsidR="00C34527">
        <w:rPr>
          <w:b/>
          <w:bCs/>
          <w:spacing w:val="-1"/>
          <w:sz w:val="36"/>
          <w:szCs w:val="36"/>
        </w:rPr>
        <w:t>/Flash Drive</w:t>
      </w:r>
      <w:r>
        <w:rPr>
          <w:b/>
          <w:bCs/>
          <w:spacing w:val="-3"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ORDER</w:t>
      </w:r>
      <w:r>
        <w:rPr>
          <w:b/>
          <w:bCs/>
          <w:spacing w:val="-1"/>
          <w:sz w:val="36"/>
          <w:szCs w:val="36"/>
        </w:rPr>
        <w:t xml:space="preserve"> FORM</w:t>
      </w:r>
    </w:p>
    <w:p w14:paraId="0CD5314B" w14:textId="77777777" w:rsidR="00C555A5" w:rsidRDefault="00C34527" w:rsidP="00DB0E9A">
      <w:pPr>
        <w:pStyle w:val="BodyText"/>
        <w:kinsoku w:val="0"/>
        <w:overflowPunct w:val="0"/>
        <w:spacing w:before="6" w:line="360" w:lineRule="auto"/>
        <w:ind w:left="90"/>
        <w:rPr>
          <w:spacing w:val="-2"/>
        </w:rPr>
      </w:pPr>
      <w:r w:rsidRPr="00DB0E9A">
        <w:t xml:space="preserve">The Commencement Ceremony will be live streamed </w:t>
      </w:r>
      <w:r w:rsidR="00DB0E9A" w:rsidRPr="00DB0E9A">
        <w:t xml:space="preserve">on the </w:t>
      </w:r>
      <w:r w:rsidR="00DB0E9A">
        <w:t>Missouri State University-West Plains</w:t>
      </w:r>
      <w:r w:rsidR="00DB0E9A" w:rsidRPr="00DB0E9A">
        <w:t xml:space="preserve"> website, but</w:t>
      </w:r>
      <w:r w:rsidR="00DB0E9A">
        <w:rPr>
          <w:b/>
          <w:bCs/>
          <w:sz w:val="20"/>
          <w:szCs w:val="20"/>
        </w:rPr>
        <w:t xml:space="preserve"> i</w:t>
      </w:r>
      <w:r w:rsidR="00C555A5">
        <w:rPr>
          <w:spacing w:val="-2"/>
        </w:rPr>
        <w:t>f</w:t>
      </w:r>
      <w:r w:rsidR="00C555A5">
        <w:rPr>
          <w:spacing w:val="27"/>
        </w:rPr>
        <w:t xml:space="preserve"> </w:t>
      </w:r>
      <w:r w:rsidR="00C555A5">
        <w:rPr>
          <w:spacing w:val="-1"/>
        </w:rPr>
        <w:t>you</w:t>
      </w:r>
      <w:r w:rsidR="00C555A5">
        <w:rPr>
          <w:spacing w:val="27"/>
        </w:rPr>
        <w:t xml:space="preserve"> </w:t>
      </w:r>
      <w:r w:rsidR="00C555A5">
        <w:rPr>
          <w:spacing w:val="-1"/>
        </w:rPr>
        <w:t>would</w:t>
      </w:r>
      <w:r w:rsidR="00C555A5">
        <w:rPr>
          <w:spacing w:val="26"/>
        </w:rPr>
        <w:t xml:space="preserve"> </w:t>
      </w:r>
      <w:r w:rsidR="00C555A5">
        <w:rPr>
          <w:spacing w:val="-1"/>
        </w:rPr>
        <w:t>like</w:t>
      </w:r>
      <w:r w:rsidR="00C555A5">
        <w:rPr>
          <w:spacing w:val="26"/>
        </w:rPr>
        <w:t xml:space="preserve"> </w:t>
      </w:r>
      <w:r w:rsidR="00C555A5">
        <w:rPr>
          <w:spacing w:val="-1"/>
        </w:rPr>
        <w:t>to</w:t>
      </w:r>
      <w:r w:rsidR="00C555A5">
        <w:rPr>
          <w:spacing w:val="26"/>
        </w:rPr>
        <w:t xml:space="preserve"> </w:t>
      </w:r>
      <w:r w:rsidR="00C555A5">
        <w:rPr>
          <w:spacing w:val="-1"/>
        </w:rPr>
        <w:t>purchase</w:t>
      </w:r>
      <w:r w:rsidR="00C555A5">
        <w:rPr>
          <w:spacing w:val="25"/>
        </w:rPr>
        <w:t xml:space="preserve"> </w:t>
      </w:r>
      <w:r w:rsidR="00C555A5">
        <w:t>a</w:t>
      </w:r>
      <w:r w:rsidR="00C555A5">
        <w:rPr>
          <w:spacing w:val="26"/>
        </w:rPr>
        <w:t xml:space="preserve"> </w:t>
      </w:r>
      <w:r w:rsidR="00C555A5">
        <w:rPr>
          <w:spacing w:val="-2"/>
        </w:rPr>
        <w:t>DVD</w:t>
      </w:r>
      <w:r>
        <w:rPr>
          <w:spacing w:val="-2"/>
        </w:rPr>
        <w:t xml:space="preserve"> or Flash Drive</w:t>
      </w:r>
      <w:r w:rsidR="00C555A5">
        <w:rPr>
          <w:spacing w:val="26"/>
        </w:rPr>
        <w:t xml:space="preserve"> </w:t>
      </w:r>
      <w:r w:rsidR="00C555A5">
        <w:t>of</w:t>
      </w:r>
      <w:r w:rsidR="00C555A5">
        <w:rPr>
          <w:spacing w:val="25"/>
        </w:rPr>
        <w:t xml:space="preserve"> </w:t>
      </w:r>
      <w:r w:rsidR="00C555A5">
        <w:rPr>
          <w:spacing w:val="-1"/>
        </w:rPr>
        <w:t>the</w:t>
      </w:r>
      <w:r w:rsidR="00C555A5">
        <w:rPr>
          <w:spacing w:val="26"/>
        </w:rPr>
        <w:t xml:space="preserve"> </w:t>
      </w:r>
      <w:r w:rsidR="00C555A5">
        <w:rPr>
          <w:spacing w:val="-1"/>
        </w:rPr>
        <w:t>Missouri</w:t>
      </w:r>
      <w:r w:rsidR="00C555A5">
        <w:rPr>
          <w:spacing w:val="23"/>
        </w:rPr>
        <w:t xml:space="preserve"> </w:t>
      </w:r>
      <w:r w:rsidR="00C555A5">
        <w:rPr>
          <w:spacing w:val="-1"/>
        </w:rPr>
        <w:t>State</w:t>
      </w:r>
      <w:r w:rsidR="00C555A5">
        <w:rPr>
          <w:spacing w:val="25"/>
        </w:rPr>
        <w:t xml:space="preserve"> </w:t>
      </w:r>
      <w:r w:rsidR="00C555A5">
        <w:rPr>
          <w:spacing w:val="-1"/>
        </w:rPr>
        <w:t>University-West</w:t>
      </w:r>
      <w:r w:rsidR="00C555A5">
        <w:rPr>
          <w:spacing w:val="25"/>
        </w:rPr>
        <w:t xml:space="preserve"> </w:t>
      </w:r>
      <w:r w:rsidR="00C555A5">
        <w:rPr>
          <w:spacing w:val="-1"/>
        </w:rPr>
        <w:t>Plains</w:t>
      </w:r>
      <w:r w:rsidR="00C555A5">
        <w:rPr>
          <w:spacing w:val="25"/>
        </w:rPr>
        <w:t xml:space="preserve"> </w:t>
      </w:r>
      <w:r w:rsidR="00DB0E9A">
        <w:rPr>
          <w:spacing w:val="-1"/>
        </w:rPr>
        <w:t>C</w:t>
      </w:r>
      <w:r w:rsidR="00C555A5">
        <w:rPr>
          <w:spacing w:val="-1"/>
        </w:rPr>
        <w:t>ommencement</w:t>
      </w:r>
      <w:r w:rsidR="00C555A5">
        <w:rPr>
          <w:spacing w:val="25"/>
        </w:rPr>
        <w:t xml:space="preserve"> </w:t>
      </w:r>
      <w:r w:rsidR="00DB0E9A">
        <w:rPr>
          <w:spacing w:val="-1"/>
        </w:rPr>
        <w:t>C</w:t>
      </w:r>
      <w:r w:rsidR="00C555A5">
        <w:rPr>
          <w:spacing w:val="-1"/>
        </w:rPr>
        <w:t>eremony</w:t>
      </w:r>
      <w:r w:rsidR="00DB0E9A">
        <w:rPr>
          <w:spacing w:val="-1"/>
        </w:rPr>
        <w:t xml:space="preserve"> that will contain closeups of graduates as they receive their diplomas</w:t>
      </w:r>
      <w:r w:rsidR="00C555A5">
        <w:rPr>
          <w:spacing w:val="-1"/>
        </w:rPr>
        <w:t>,</w:t>
      </w:r>
      <w:r w:rsidR="00C555A5">
        <w:rPr>
          <w:spacing w:val="41"/>
        </w:rPr>
        <w:t xml:space="preserve"> </w:t>
      </w:r>
      <w:r w:rsidR="00C555A5">
        <w:rPr>
          <w:spacing w:val="-1"/>
        </w:rPr>
        <w:t>please</w:t>
      </w:r>
      <w:r w:rsidR="00C555A5">
        <w:t xml:space="preserve"> </w:t>
      </w:r>
      <w:r w:rsidR="00C555A5">
        <w:rPr>
          <w:spacing w:val="-1"/>
        </w:rPr>
        <w:t>complete</w:t>
      </w:r>
      <w:r w:rsidR="00C555A5">
        <w:t xml:space="preserve"> </w:t>
      </w:r>
      <w:r w:rsidR="00C555A5">
        <w:rPr>
          <w:spacing w:val="-1"/>
        </w:rPr>
        <w:t>the</w:t>
      </w:r>
      <w:r w:rsidR="00C555A5">
        <w:t xml:space="preserve"> </w:t>
      </w:r>
      <w:r w:rsidR="00C555A5">
        <w:rPr>
          <w:spacing w:val="-1"/>
        </w:rPr>
        <w:t>following</w:t>
      </w:r>
      <w:r w:rsidR="00C555A5">
        <w:t xml:space="preserve"> and </w:t>
      </w:r>
      <w:r w:rsidR="00C555A5">
        <w:rPr>
          <w:spacing w:val="-1"/>
        </w:rPr>
        <w:t>return</w:t>
      </w:r>
      <w:r w:rsidR="00C555A5">
        <w:rPr>
          <w:spacing w:val="-3"/>
        </w:rPr>
        <w:t xml:space="preserve"> </w:t>
      </w:r>
      <w:r w:rsidR="00C555A5">
        <w:t>by</w:t>
      </w:r>
      <w:r w:rsidR="00C555A5">
        <w:rPr>
          <w:spacing w:val="-5"/>
        </w:rPr>
        <w:t xml:space="preserve"> </w:t>
      </w:r>
      <w:r w:rsidR="00C555A5">
        <w:t>May</w:t>
      </w:r>
      <w:r w:rsidR="00C555A5">
        <w:rPr>
          <w:spacing w:val="-5"/>
        </w:rPr>
        <w:t xml:space="preserve"> </w:t>
      </w:r>
      <w:r w:rsidR="00C555A5">
        <w:t xml:space="preserve">25, </w:t>
      </w:r>
      <w:r w:rsidR="00C555A5">
        <w:rPr>
          <w:spacing w:val="-1"/>
        </w:rPr>
        <w:t>along</w:t>
      </w:r>
      <w:r w:rsidR="00C555A5">
        <w:t xml:space="preserve"> </w:t>
      </w:r>
      <w:r w:rsidR="00C555A5">
        <w:rPr>
          <w:spacing w:val="-2"/>
        </w:rPr>
        <w:t>with</w:t>
      </w:r>
      <w:r w:rsidR="00C555A5">
        <w:t xml:space="preserve"> </w:t>
      </w:r>
      <w:r w:rsidR="00C555A5">
        <w:rPr>
          <w:spacing w:val="-2"/>
        </w:rPr>
        <w:t>payment.</w:t>
      </w:r>
      <w:r w:rsidR="00DB0E9A">
        <w:rPr>
          <w:spacing w:val="-2"/>
        </w:rPr>
        <w:t xml:space="preserve">  The live stream video will not include the closeup shots.</w:t>
      </w:r>
    </w:p>
    <w:p w14:paraId="69D0CD01" w14:textId="77777777" w:rsidR="00C555A5" w:rsidRDefault="00C555A5" w:rsidP="005A1BFB">
      <w:pPr>
        <w:pStyle w:val="BodyText"/>
        <w:kinsoku w:val="0"/>
        <w:overflowPunct w:val="0"/>
        <w:spacing w:before="11" w:line="360" w:lineRule="auto"/>
        <w:ind w:left="0"/>
        <w:rPr>
          <w:sz w:val="22"/>
          <w:szCs w:val="22"/>
        </w:rPr>
      </w:pPr>
    </w:p>
    <w:p w14:paraId="0A559980" w14:textId="77777777" w:rsidR="005A1BFB" w:rsidRDefault="00C555A5" w:rsidP="00C34527">
      <w:pPr>
        <w:pStyle w:val="BodyText"/>
        <w:kinsoku w:val="0"/>
        <w:overflowPunct w:val="0"/>
        <w:spacing w:line="360" w:lineRule="auto"/>
        <w:ind w:right="81"/>
        <w:rPr>
          <w:spacing w:val="26"/>
        </w:rPr>
      </w:pPr>
      <w:r>
        <w:t>You</w:t>
      </w:r>
      <w:r>
        <w:rPr>
          <w:spacing w:val="4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rPr>
          <w:spacing w:val="-1"/>
        </w:rPr>
        <w:t>drop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form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spacing w:val="-1"/>
        </w:rPr>
        <w:t>payment</w:t>
      </w:r>
      <w:r>
        <w:rPr>
          <w:spacing w:val="6"/>
        </w:rPr>
        <w:t xml:space="preserve"> </w:t>
      </w:r>
      <w:r>
        <w:rPr>
          <w:spacing w:val="-1"/>
        </w:rPr>
        <w:t>off</w:t>
      </w:r>
      <w:r>
        <w:rPr>
          <w:spacing w:val="6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7"/>
        </w:rPr>
        <w:t xml:space="preserve"> </w:t>
      </w:r>
      <w:r>
        <w:rPr>
          <w:spacing w:val="-2"/>
        </w:rPr>
        <w:t>mail</w:t>
      </w:r>
      <w:r>
        <w:rPr>
          <w:spacing w:val="6"/>
        </w:rPr>
        <w:t xml:space="preserve"> </w:t>
      </w:r>
      <w:r>
        <w:rPr>
          <w:spacing w:val="-1"/>
        </w:rPr>
        <w:t>slot</w:t>
      </w:r>
      <w:r>
        <w:rPr>
          <w:spacing w:val="6"/>
        </w:rPr>
        <w:t xml:space="preserve"> </w:t>
      </w:r>
      <w:r>
        <w:t>at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OCTV</w:t>
      </w:r>
      <w:r>
        <w:rPr>
          <w:spacing w:val="5"/>
        </w:rPr>
        <w:t xml:space="preserve"> </w:t>
      </w:r>
      <w:r>
        <w:rPr>
          <w:spacing w:val="-1"/>
        </w:rPr>
        <w:t>Studio</w:t>
      </w:r>
      <w:r>
        <w:rPr>
          <w:spacing w:val="7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West</w:t>
      </w:r>
      <w:r>
        <w:rPr>
          <w:spacing w:val="3"/>
        </w:rPr>
        <w:t xml:space="preserve"> </w:t>
      </w:r>
      <w:r>
        <w:rPr>
          <w:spacing w:val="-1"/>
        </w:rPr>
        <w:t>Plains</w:t>
      </w:r>
      <w:r>
        <w:rPr>
          <w:spacing w:val="4"/>
        </w:rPr>
        <w:t xml:space="preserve"> </w:t>
      </w:r>
      <w:r>
        <w:rPr>
          <w:spacing w:val="-2"/>
        </w:rPr>
        <w:t>Civic</w:t>
      </w:r>
      <w:r>
        <w:rPr>
          <w:spacing w:val="7"/>
        </w:rPr>
        <w:t xml:space="preserve"> </w:t>
      </w:r>
      <w:r>
        <w:rPr>
          <w:spacing w:val="-1"/>
        </w:rPr>
        <w:t>Center.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61"/>
        </w:rPr>
        <w:t xml:space="preserve"> </w:t>
      </w:r>
      <w:r>
        <w:rPr>
          <w:spacing w:val="-1"/>
        </w:rPr>
        <w:t>studio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located</w:t>
      </w:r>
      <w:r>
        <w:t xml:space="preserve"> </w:t>
      </w:r>
      <w:r>
        <w:rPr>
          <w:spacing w:val="-1"/>
        </w:rPr>
        <w:t xml:space="preserve">right </w:t>
      </w:r>
      <w:r>
        <w:t>next</w:t>
      </w:r>
      <w:r>
        <w:rPr>
          <w:spacing w:val="-1"/>
        </w:rP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Gohn</w:t>
      </w:r>
      <w:r>
        <w:rPr>
          <w:spacing w:val="-3"/>
        </w:rPr>
        <w:t xml:space="preserve"> </w:t>
      </w:r>
      <w:r>
        <w:rPr>
          <w:spacing w:val="-1"/>
        </w:rPr>
        <w:t>Room</w:t>
      </w:r>
      <w:r w:rsidR="00C34527">
        <w:rPr>
          <w:spacing w:val="-1"/>
        </w:rPr>
        <w:t xml:space="preserve">, </w:t>
      </w:r>
      <w:r w:rsidR="00DB0E9A">
        <w:rPr>
          <w:spacing w:val="-1"/>
        </w:rPr>
        <w:t>(o</w:t>
      </w:r>
      <w:r>
        <w:t>r</w:t>
      </w:r>
      <w:r w:rsidR="00DB0E9A">
        <w:t>)</w:t>
      </w:r>
      <w:r>
        <w:rPr>
          <w:spacing w:val="-1"/>
        </w:rPr>
        <w:t xml:space="preserve"> </w:t>
      </w:r>
      <w:r>
        <w:rPr>
          <w:spacing w:val="-2"/>
        </w:rPr>
        <w:t>you</w:t>
      </w:r>
      <w:r>
        <w:t xml:space="preserve"> can </w:t>
      </w:r>
      <w:r>
        <w:rPr>
          <w:spacing w:val="-2"/>
        </w:rPr>
        <w:t>mail</w:t>
      </w:r>
      <w:r>
        <w:rPr>
          <w:spacing w:val="-1"/>
        </w:rPr>
        <w:t xml:space="preserve"> the</w:t>
      </w:r>
      <w:r>
        <w:t xml:space="preserve"> form</w:t>
      </w:r>
      <w:r>
        <w:rPr>
          <w:spacing w:val="-4"/>
        </w:rPr>
        <w:t xml:space="preserve"> </w:t>
      </w:r>
      <w:r>
        <w:t xml:space="preserve">along </w:t>
      </w:r>
      <w:r>
        <w:rPr>
          <w:spacing w:val="-2"/>
        </w:rPr>
        <w:t>with</w:t>
      </w:r>
      <w:r>
        <w:t xml:space="preserve"> </w:t>
      </w:r>
      <w:r>
        <w:rPr>
          <w:spacing w:val="-1"/>
        </w:rPr>
        <w:t>payment 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t xml:space="preserve"> </w:t>
      </w:r>
      <w:r>
        <w:rPr>
          <w:spacing w:val="-1"/>
        </w:rPr>
        <w:t>address:</w:t>
      </w:r>
      <w:r>
        <w:rPr>
          <w:spacing w:val="26"/>
        </w:rPr>
        <w:t xml:space="preserve"> </w:t>
      </w:r>
    </w:p>
    <w:p w14:paraId="10EE79D4" w14:textId="77777777" w:rsidR="00DB0E9A" w:rsidRDefault="00C555A5" w:rsidP="00DB0E9A">
      <w:pPr>
        <w:pStyle w:val="BodyText"/>
        <w:kinsoku w:val="0"/>
        <w:overflowPunct w:val="0"/>
        <w:spacing w:before="14" w:line="360" w:lineRule="auto"/>
        <w:ind w:right="-40"/>
        <w:jc w:val="center"/>
        <w:rPr>
          <w:spacing w:val="-1"/>
        </w:rPr>
      </w:pPr>
      <w:r>
        <w:rPr>
          <w:spacing w:val="-1"/>
        </w:rPr>
        <w:t>Media</w:t>
      </w:r>
      <w:r>
        <w:t xml:space="preserve"> </w:t>
      </w:r>
      <w:r>
        <w:rPr>
          <w:spacing w:val="-1"/>
        </w:rPr>
        <w:t>Arts</w:t>
      </w:r>
      <w:r>
        <w:rPr>
          <w:spacing w:val="-3"/>
        </w:rPr>
        <w:t xml:space="preserve"> </w:t>
      </w:r>
      <w:r>
        <w:rPr>
          <w:spacing w:val="-1"/>
        </w:rPr>
        <w:t>Center/OCTV</w:t>
      </w:r>
    </w:p>
    <w:p w14:paraId="27C46194" w14:textId="77777777" w:rsidR="00C555A5" w:rsidRDefault="00C555A5" w:rsidP="00DB0E9A">
      <w:pPr>
        <w:pStyle w:val="BodyText"/>
        <w:kinsoku w:val="0"/>
        <w:overflowPunct w:val="0"/>
        <w:spacing w:before="14" w:line="360" w:lineRule="auto"/>
        <w:ind w:right="-40"/>
        <w:jc w:val="center"/>
      </w:pPr>
      <w:r>
        <w:rPr>
          <w:spacing w:val="-1"/>
        </w:rPr>
        <w:t>P.O.</w:t>
      </w:r>
      <w:r>
        <w:rPr>
          <w:spacing w:val="-3"/>
        </w:rPr>
        <w:t xml:space="preserve"> </w:t>
      </w:r>
      <w:r>
        <w:rPr>
          <w:spacing w:val="-1"/>
        </w:rPr>
        <w:t>Box</w:t>
      </w:r>
      <w:r>
        <w:t xml:space="preserve"> 309</w:t>
      </w:r>
    </w:p>
    <w:p w14:paraId="33E04102" w14:textId="77777777" w:rsidR="00C555A5" w:rsidRDefault="00C555A5" w:rsidP="00DB0E9A">
      <w:pPr>
        <w:pStyle w:val="BodyText"/>
        <w:kinsoku w:val="0"/>
        <w:overflowPunct w:val="0"/>
        <w:spacing w:line="360" w:lineRule="auto"/>
        <w:ind w:right="-40"/>
        <w:jc w:val="center"/>
        <w:rPr>
          <w:spacing w:val="-1"/>
        </w:rPr>
      </w:pPr>
      <w:r>
        <w:rPr>
          <w:spacing w:val="-1"/>
        </w:rPr>
        <w:t>West</w:t>
      </w:r>
      <w:r>
        <w:rPr>
          <w:spacing w:val="-4"/>
        </w:rPr>
        <w:t xml:space="preserve"> </w:t>
      </w:r>
      <w:r>
        <w:rPr>
          <w:spacing w:val="-1"/>
        </w:rPr>
        <w:t>Plains,</w:t>
      </w:r>
      <w:r>
        <w:t xml:space="preserve"> </w:t>
      </w:r>
      <w:r>
        <w:rPr>
          <w:spacing w:val="-1"/>
        </w:rPr>
        <w:t>Mo.,</w:t>
      </w:r>
      <w:r>
        <w:rPr>
          <w:spacing w:val="-3"/>
        </w:rPr>
        <w:t xml:space="preserve"> </w:t>
      </w:r>
      <w:r>
        <w:rPr>
          <w:spacing w:val="-1"/>
        </w:rPr>
        <w:t>65775</w:t>
      </w:r>
    </w:p>
    <w:p w14:paraId="3D2AC630" w14:textId="77777777" w:rsidR="00C555A5" w:rsidRDefault="00C555A5" w:rsidP="005A1BFB">
      <w:pPr>
        <w:pStyle w:val="BodyText"/>
        <w:kinsoku w:val="0"/>
        <w:overflowPunct w:val="0"/>
        <w:spacing w:line="360" w:lineRule="auto"/>
        <w:ind w:left="0"/>
        <w:rPr>
          <w:sz w:val="22"/>
          <w:szCs w:val="22"/>
        </w:rPr>
      </w:pPr>
    </w:p>
    <w:p w14:paraId="2D01FED3" w14:textId="1E765674" w:rsidR="00C555A5" w:rsidRDefault="00C555A5" w:rsidP="005A1BFB">
      <w:pPr>
        <w:pStyle w:val="BodyText"/>
        <w:kinsoku w:val="0"/>
        <w:overflowPunct w:val="0"/>
        <w:spacing w:line="360" w:lineRule="auto"/>
        <w:rPr>
          <w:spacing w:val="-1"/>
        </w:rPr>
      </w:pPr>
      <w:r>
        <w:t>Your</w:t>
      </w:r>
      <w:r>
        <w:rPr>
          <w:spacing w:val="-3"/>
        </w:rPr>
        <w:t xml:space="preserve"> </w:t>
      </w:r>
      <w:r>
        <w:rPr>
          <w:spacing w:val="-2"/>
        </w:rPr>
        <w:t>DVD</w:t>
      </w:r>
      <w:r w:rsidR="00C34527">
        <w:rPr>
          <w:spacing w:val="-2"/>
        </w:rPr>
        <w:t>/Flash Drive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rPr>
          <w:spacing w:val="-1"/>
        </w:rPr>
        <w:t xml:space="preserve"> </w:t>
      </w:r>
      <w:r>
        <w:t xml:space="preserve">be </w:t>
      </w:r>
      <w:r>
        <w:rPr>
          <w:spacing w:val="-2"/>
        </w:rPr>
        <w:t>mailed</w:t>
      </w:r>
      <w:r>
        <w:t xml:space="preserve"> </w:t>
      </w:r>
      <w:r>
        <w:rPr>
          <w:spacing w:val="-1"/>
        </w:rPr>
        <w:t>in</w:t>
      </w:r>
      <w:r>
        <w:rPr>
          <w:spacing w:val="2"/>
        </w:rPr>
        <w:t xml:space="preserve"> </w:t>
      </w:r>
      <w:r>
        <w:rPr>
          <w:spacing w:val="-2"/>
        </w:rPr>
        <w:t>July.</w:t>
      </w:r>
      <w:r>
        <w:t xml:space="preserve"> </w:t>
      </w:r>
      <w:r>
        <w:rPr>
          <w:spacing w:val="-1"/>
        </w:rPr>
        <w:t>Please</w:t>
      </w:r>
      <w:r>
        <w:rPr>
          <w:spacing w:val="1"/>
        </w:rPr>
        <w:t xml:space="preserve"> </w:t>
      </w:r>
      <w:r w:rsidR="002B2870">
        <w:rPr>
          <w:spacing w:val="-1"/>
        </w:rPr>
        <w:t xml:space="preserve">include </w:t>
      </w:r>
      <w:r>
        <w:rPr>
          <w:spacing w:val="-2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mailing</w:t>
      </w:r>
      <w:r>
        <w:t xml:space="preserve"> </w:t>
      </w:r>
      <w:r>
        <w:rPr>
          <w:spacing w:val="-1"/>
        </w:rPr>
        <w:t>address</w:t>
      </w:r>
      <w:r>
        <w:t xml:space="preserve"> </w:t>
      </w:r>
      <w:r>
        <w:rPr>
          <w:spacing w:val="-1"/>
        </w:rPr>
        <w:t>below.</w:t>
      </w:r>
    </w:p>
    <w:p w14:paraId="4099A0E5" w14:textId="77777777" w:rsidR="00C555A5" w:rsidRDefault="00C555A5" w:rsidP="005A1BFB">
      <w:pPr>
        <w:pStyle w:val="BodyText"/>
        <w:kinsoku w:val="0"/>
        <w:overflowPunct w:val="0"/>
        <w:spacing w:line="360" w:lineRule="auto"/>
        <w:ind w:left="0"/>
        <w:rPr>
          <w:sz w:val="20"/>
          <w:szCs w:val="20"/>
        </w:rPr>
      </w:pPr>
    </w:p>
    <w:p w14:paraId="60BE4C87" w14:textId="77777777" w:rsidR="005A1BFB" w:rsidRDefault="005A1BFB">
      <w:pPr>
        <w:pStyle w:val="Heading1"/>
        <w:tabs>
          <w:tab w:val="left" w:pos="8782"/>
        </w:tabs>
        <w:kinsoku w:val="0"/>
        <w:overflowPunct w:val="0"/>
        <w:spacing w:before="0"/>
        <w:rPr>
          <w:spacing w:val="-1"/>
        </w:rPr>
      </w:pPr>
    </w:p>
    <w:p w14:paraId="7F8AC0FD" w14:textId="77777777" w:rsidR="00C555A5" w:rsidRDefault="00C555A5">
      <w:pPr>
        <w:pStyle w:val="Heading1"/>
        <w:tabs>
          <w:tab w:val="left" w:pos="8782"/>
        </w:tabs>
        <w:kinsoku w:val="0"/>
        <w:overflowPunct w:val="0"/>
        <w:spacing w:before="0"/>
      </w:pPr>
      <w:r>
        <w:rPr>
          <w:spacing w:val="-1"/>
        </w:rPr>
        <w:t xml:space="preserve">Name </w:t>
      </w:r>
      <w:r>
        <w:rPr>
          <w:w w:val="99"/>
          <w:u w:val="single"/>
        </w:rPr>
        <w:t xml:space="preserve"> </w:t>
      </w:r>
      <w:r w:rsidR="00193816">
        <w:rPr>
          <w:w w:val="99"/>
          <w:u w:val="single"/>
        </w:rPr>
        <w:t xml:space="preserve">     </w:t>
      </w:r>
      <w:r>
        <w:rPr>
          <w:u w:val="single"/>
        </w:rPr>
        <w:tab/>
      </w:r>
    </w:p>
    <w:p w14:paraId="091AA3F9" w14:textId="77777777" w:rsidR="00C555A5" w:rsidRDefault="004C3EBA" w:rsidP="00DB0E9A">
      <w:pPr>
        <w:pStyle w:val="BodyText"/>
        <w:kinsoku w:val="0"/>
        <w:overflowPunct w:val="0"/>
        <w:ind w:left="0"/>
        <w:rPr>
          <w:sz w:val="26"/>
          <w:szCs w:val="26"/>
        </w:rPr>
      </w:pPr>
      <w:r>
        <w:rPr>
          <w:sz w:val="20"/>
          <w:szCs w:val="20"/>
        </w:rPr>
        <w:tab/>
        <w:t xml:space="preserve">         </w:t>
      </w:r>
    </w:p>
    <w:p w14:paraId="5E1136E3" w14:textId="77777777" w:rsidR="00C555A5" w:rsidRDefault="00C555A5">
      <w:pPr>
        <w:pStyle w:val="BodyText"/>
        <w:tabs>
          <w:tab w:val="left" w:pos="8753"/>
        </w:tabs>
        <w:kinsoku w:val="0"/>
        <w:overflowPunct w:val="0"/>
        <w:spacing w:before="66"/>
        <w:rPr>
          <w:sz w:val="26"/>
          <w:szCs w:val="26"/>
        </w:rPr>
      </w:pPr>
      <w:r>
        <w:rPr>
          <w:spacing w:val="-1"/>
          <w:sz w:val="26"/>
          <w:szCs w:val="26"/>
        </w:rPr>
        <w:t>Address</w:t>
      </w:r>
      <w:r>
        <w:rPr>
          <w:sz w:val="26"/>
          <w:szCs w:val="26"/>
        </w:rPr>
        <w:t xml:space="preserve"> </w:t>
      </w:r>
      <w:r>
        <w:rPr>
          <w:w w:val="99"/>
          <w:sz w:val="26"/>
          <w:szCs w:val="26"/>
          <w:u w:val="single"/>
        </w:rPr>
        <w:t xml:space="preserve"> </w:t>
      </w:r>
      <w:r w:rsidR="00193816">
        <w:rPr>
          <w:w w:val="99"/>
          <w:sz w:val="26"/>
          <w:szCs w:val="26"/>
          <w:u w:val="single"/>
        </w:rPr>
        <w:t xml:space="preserve"> </w:t>
      </w:r>
      <w:r>
        <w:rPr>
          <w:sz w:val="26"/>
          <w:szCs w:val="26"/>
          <w:u w:val="single"/>
        </w:rPr>
        <w:tab/>
      </w:r>
    </w:p>
    <w:p w14:paraId="55737B7B" w14:textId="77777777" w:rsidR="00C555A5" w:rsidRDefault="00C555A5">
      <w:pPr>
        <w:pStyle w:val="BodyText"/>
        <w:kinsoku w:val="0"/>
        <w:overflowPunct w:val="0"/>
        <w:spacing w:before="4"/>
        <w:ind w:left="0"/>
        <w:rPr>
          <w:sz w:val="26"/>
          <w:szCs w:val="26"/>
        </w:rPr>
      </w:pPr>
    </w:p>
    <w:p w14:paraId="4A54EF6E" w14:textId="77777777" w:rsidR="0024540D" w:rsidRPr="0024540D" w:rsidRDefault="00C555A5" w:rsidP="0024540D">
      <w:pPr>
        <w:pStyle w:val="BodyText"/>
        <w:tabs>
          <w:tab w:val="left" w:pos="5580"/>
          <w:tab w:val="left" w:pos="5760"/>
          <w:tab w:val="left" w:pos="7200"/>
          <w:tab w:val="left" w:pos="7380"/>
        </w:tabs>
        <w:kinsoku w:val="0"/>
        <w:overflowPunct w:val="0"/>
        <w:spacing w:before="66"/>
        <w:rPr>
          <w:sz w:val="20"/>
          <w:szCs w:val="20"/>
        </w:rPr>
      </w:pPr>
      <w:r>
        <w:rPr>
          <w:w w:val="95"/>
          <w:sz w:val="26"/>
          <w:szCs w:val="26"/>
        </w:rPr>
        <w:t>City</w:t>
      </w:r>
      <w:r w:rsidR="004C3EBA">
        <w:rPr>
          <w:w w:val="95"/>
          <w:sz w:val="26"/>
          <w:szCs w:val="26"/>
        </w:rPr>
        <w:t xml:space="preserve">         </w:t>
      </w:r>
      <w:r w:rsidR="0024540D">
        <w:rPr>
          <w:w w:val="95"/>
          <w:sz w:val="26"/>
          <w:szCs w:val="26"/>
        </w:rPr>
        <w:t>_____________________________________</w:t>
      </w:r>
      <w:r w:rsidR="0024540D">
        <w:rPr>
          <w:w w:val="95"/>
          <w:sz w:val="26"/>
          <w:szCs w:val="26"/>
        </w:rPr>
        <w:tab/>
      </w:r>
      <w:r>
        <w:rPr>
          <w:spacing w:val="-1"/>
          <w:sz w:val="26"/>
          <w:szCs w:val="26"/>
        </w:rPr>
        <w:t>State</w:t>
      </w:r>
      <w:r>
        <w:rPr>
          <w:spacing w:val="2"/>
          <w:sz w:val="26"/>
          <w:szCs w:val="26"/>
        </w:rPr>
        <w:t xml:space="preserve"> </w:t>
      </w:r>
      <w:r>
        <w:rPr>
          <w:w w:val="99"/>
          <w:sz w:val="26"/>
          <w:szCs w:val="26"/>
          <w:u w:val="single"/>
        </w:rPr>
        <w:t xml:space="preserve"> </w:t>
      </w:r>
      <w:r w:rsidR="00B37A5F">
        <w:rPr>
          <w:w w:val="99"/>
          <w:sz w:val="26"/>
          <w:szCs w:val="26"/>
          <w:u w:val="single"/>
        </w:rPr>
        <w:t xml:space="preserve">      </w:t>
      </w:r>
      <w:r>
        <w:rPr>
          <w:sz w:val="26"/>
          <w:szCs w:val="26"/>
          <w:u w:val="single"/>
        </w:rPr>
        <w:tab/>
      </w:r>
      <w:r w:rsidR="0024540D">
        <w:rPr>
          <w:sz w:val="26"/>
          <w:szCs w:val="26"/>
          <w:u w:val="single"/>
        </w:rPr>
        <w:t xml:space="preserve"> </w:t>
      </w:r>
      <w:r w:rsidR="0024540D">
        <w:rPr>
          <w:sz w:val="20"/>
          <w:szCs w:val="20"/>
        </w:rPr>
        <w:tab/>
        <w:t>Zip___________</w:t>
      </w:r>
    </w:p>
    <w:p w14:paraId="37722F52" w14:textId="77777777" w:rsidR="00DB0E9A" w:rsidRDefault="00DB0E9A">
      <w:pPr>
        <w:pStyle w:val="BodyText"/>
        <w:tabs>
          <w:tab w:val="left" w:pos="8739"/>
        </w:tabs>
        <w:kinsoku w:val="0"/>
        <w:overflowPunct w:val="0"/>
        <w:spacing w:before="66"/>
        <w:rPr>
          <w:sz w:val="26"/>
          <w:szCs w:val="26"/>
        </w:rPr>
      </w:pPr>
    </w:p>
    <w:p w14:paraId="328E26E5" w14:textId="0A309DC4" w:rsidR="00C555A5" w:rsidRDefault="00C555A5">
      <w:pPr>
        <w:pStyle w:val="BodyText"/>
        <w:tabs>
          <w:tab w:val="left" w:pos="8739"/>
        </w:tabs>
        <w:kinsoku w:val="0"/>
        <w:overflowPunct w:val="0"/>
        <w:spacing w:before="66"/>
        <w:rPr>
          <w:spacing w:val="-14"/>
          <w:sz w:val="26"/>
          <w:szCs w:val="26"/>
        </w:rPr>
      </w:pPr>
      <w:r>
        <w:rPr>
          <w:sz w:val="26"/>
          <w:szCs w:val="26"/>
        </w:rPr>
        <w:t>Telephone</w:t>
      </w:r>
      <w:r w:rsidR="00E91D7B">
        <w:rPr>
          <w:sz w:val="26"/>
          <w:szCs w:val="26"/>
        </w:rPr>
        <w:t>:</w:t>
      </w:r>
      <w:r>
        <w:rPr>
          <w:spacing w:val="-14"/>
          <w:sz w:val="26"/>
          <w:szCs w:val="26"/>
        </w:rPr>
        <w:t xml:space="preserve"> </w:t>
      </w:r>
      <w:r w:rsidR="00E91D7B">
        <w:rPr>
          <w:spacing w:val="-14"/>
          <w:sz w:val="26"/>
          <w:szCs w:val="26"/>
        </w:rPr>
        <w:t>____________________________</w:t>
      </w:r>
      <w:r w:rsidR="004569AF">
        <w:rPr>
          <w:spacing w:val="-14"/>
          <w:sz w:val="26"/>
          <w:szCs w:val="26"/>
        </w:rPr>
        <w:t xml:space="preserve">____ Cell phone? </w:t>
      </w:r>
      <w:r w:rsidR="002B2870" w:rsidRPr="002B2870">
        <w:rPr>
          <w:spacing w:val="-14"/>
          <w:sz w:val="16"/>
          <w:szCs w:val="16"/>
        </w:rPr>
        <w:t xml:space="preserve">(circle </w:t>
      </w:r>
      <w:proofErr w:type="gramStart"/>
      <w:r w:rsidR="002B2870" w:rsidRPr="002B2870">
        <w:rPr>
          <w:spacing w:val="-14"/>
          <w:sz w:val="16"/>
          <w:szCs w:val="16"/>
        </w:rPr>
        <w:t>one)</w:t>
      </w:r>
      <w:r w:rsidR="004569AF">
        <w:rPr>
          <w:spacing w:val="-14"/>
          <w:sz w:val="26"/>
          <w:szCs w:val="26"/>
        </w:rPr>
        <w:t xml:space="preserve"> </w:t>
      </w:r>
      <w:r w:rsidR="002B2870">
        <w:rPr>
          <w:spacing w:val="-14"/>
          <w:sz w:val="26"/>
          <w:szCs w:val="26"/>
        </w:rPr>
        <w:t xml:space="preserve">  </w:t>
      </w:r>
      <w:proofErr w:type="gramEnd"/>
      <w:r w:rsidR="002B2870">
        <w:rPr>
          <w:spacing w:val="-14"/>
          <w:sz w:val="26"/>
          <w:szCs w:val="26"/>
        </w:rPr>
        <w:t xml:space="preserve">   </w:t>
      </w:r>
      <w:r w:rsidR="004569AF">
        <w:rPr>
          <w:spacing w:val="-14"/>
          <w:sz w:val="26"/>
          <w:szCs w:val="26"/>
        </w:rPr>
        <w:t>Y</w:t>
      </w:r>
      <w:r w:rsidR="002B2870">
        <w:rPr>
          <w:spacing w:val="-14"/>
          <w:sz w:val="26"/>
          <w:szCs w:val="26"/>
        </w:rPr>
        <w:t xml:space="preserve">        N  </w:t>
      </w:r>
    </w:p>
    <w:p w14:paraId="1276EB52" w14:textId="3640E550" w:rsidR="00E91D7B" w:rsidRDefault="00E91D7B">
      <w:pPr>
        <w:pStyle w:val="BodyText"/>
        <w:tabs>
          <w:tab w:val="left" w:pos="8739"/>
        </w:tabs>
        <w:kinsoku w:val="0"/>
        <w:overflowPunct w:val="0"/>
        <w:spacing w:before="66"/>
        <w:rPr>
          <w:sz w:val="26"/>
          <w:szCs w:val="26"/>
        </w:rPr>
      </w:pPr>
      <w:r>
        <w:rPr>
          <w:spacing w:val="-14"/>
          <w:sz w:val="26"/>
          <w:szCs w:val="26"/>
        </w:rPr>
        <w:t>If a cell phone</w:t>
      </w:r>
      <w:r w:rsidR="002B2870">
        <w:rPr>
          <w:spacing w:val="-14"/>
          <w:sz w:val="26"/>
          <w:szCs w:val="26"/>
        </w:rPr>
        <w:t>,</w:t>
      </w:r>
      <w:r>
        <w:rPr>
          <w:spacing w:val="-14"/>
          <w:sz w:val="26"/>
          <w:szCs w:val="26"/>
        </w:rPr>
        <w:t xml:space="preserve"> may we text you?  </w:t>
      </w:r>
      <w:r w:rsidR="002B2870" w:rsidRPr="002B2870">
        <w:rPr>
          <w:spacing w:val="-14"/>
          <w:sz w:val="16"/>
          <w:szCs w:val="16"/>
        </w:rPr>
        <w:t xml:space="preserve">(circle </w:t>
      </w:r>
      <w:proofErr w:type="gramStart"/>
      <w:r w:rsidR="002B2870" w:rsidRPr="002B2870">
        <w:rPr>
          <w:spacing w:val="-14"/>
          <w:sz w:val="16"/>
          <w:szCs w:val="16"/>
        </w:rPr>
        <w:t>one)</w:t>
      </w:r>
      <w:r w:rsidR="002B2870">
        <w:rPr>
          <w:spacing w:val="-14"/>
          <w:sz w:val="26"/>
          <w:szCs w:val="26"/>
        </w:rPr>
        <w:t xml:space="preserve">   </w:t>
      </w:r>
      <w:proofErr w:type="gramEnd"/>
      <w:r w:rsidR="002B2870">
        <w:rPr>
          <w:spacing w:val="-14"/>
          <w:sz w:val="26"/>
          <w:szCs w:val="26"/>
        </w:rPr>
        <w:t xml:space="preserve">   </w:t>
      </w:r>
      <w:r w:rsidR="004569AF">
        <w:rPr>
          <w:spacing w:val="-14"/>
          <w:sz w:val="26"/>
          <w:szCs w:val="26"/>
        </w:rPr>
        <w:t xml:space="preserve">Y </w:t>
      </w:r>
      <w:r w:rsidR="002B2870">
        <w:rPr>
          <w:spacing w:val="-14"/>
          <w:sz w:val="26"/>
          <w:szCs w:val="26"/>
        </w:rPr>
        <w:t xml:space="preserve">     </w:t>
      </w:r>
      <w:r w:rsidR="004569AF">
        <w:rPr>
          <w:spacing w:val="-14"/>
          <w:sz w:val="26"/>
          <w:szCs w:val="26"/>
        </w:rPr>
        <w:t>N</w:t>
      </w:r>
      <w:r w:rsidR="002B2870">
        <w:rPr>
          <w:spacing w:val="-14"/>
          <w:sz w:val="26"/>
          <w:szCs w:val="26"/>
        </w:rPr>
        <w:t xml:space="preserve">   </w:t>
      </w:r>
      <w:r w:rsidR="004569AF" w:rsidRPr="002B2870">
        <w:rPr>
          <w:spacing w:val="-14"/>
          <w:sz w:val="20"/>
          <w:szCs w:val="20"/>
        </w:rPr>
        <w:t>(</w:t>
      </w:r>
      <w:r w:rsidR="00C9615E" w:rsidRPr="002B2870">
        <w:rPr>
          <w:spacing w:val="-14"/>
          <w:sz w:val="20"/>
          <w:szCs w:val="20"/>
        </w:rPr>
        <w:t>u</w:t>
      </w:r>
      <w:r w:rsidR="004569AF" w:rsidRPr="002B2870">
        <w:rPr>
          <w:spacing w:val="-14"/>
          <w:sz w:val="20"/>
          <w:szCs w:val="20"/>
        </w:rPr>
        <w:t>sed to send shipping &amp; other notifications)</w:t>
      </w:r>
    </w:p>
    <w:p w14:paraId="772E713E" w14:textId="77777777" w:rsidR="00C555A5" w:rsidRDefault="005542A8">
      <w:pPr>
        <w:pStyle w:val="BodyText"/>
        <w:kinsoku w:val="0"/>
        <w:overflowPunct w:val="0"/>
        <w:spacing w:before="3"/>
        <w:ind w:left="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E064C9B" wp14:editId="52B5D456">
                <wp:simplePos x="0" y="0"/>
                <wp:positionH relativeFrom="page">
                  <wp:posOffset>745490</wp:posOffset>
                </wp:positionH>
                <wp:positionV relativeFrom="paragraph">
                  <wp:posOffset>178435</wp:posOffset>
                </wp:positionV>
                <wp:extent cx="4274185" cy="1333500"/>
                <wp:effectExtent l="0" t="0" r="0" b="0"/>
                <wp:wrapNone/>
                <wp:docPr id="1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185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8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2250"/>
                              <w:gridCol w:w="1350"/>
                              <w:gridCol w:w="1350"/>
                              <w:gridCol w:w="1710"/>
                            </w:tblGrid>
                            <w:tr w:rsidR="00C555A5" w14:paraId="62F1DABB" w14:textId="77777777" w:rsidTr="00C34527">
                              <w:trPr>
                                <w:trHeight w:hRule="exact" w:val="463"/>
                              </w:trPr>
                              <w:tc>
                                <w:tcPr>
                                  <w:tcW w:w="22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49FD52A" w14:textId="77777777" w:rsidR="00C555A5" w:rsidRDefault="00C555A5" w:rsidP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98"/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Type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2C171A5" w14:textId="77777777" w:rsidR="00C555A5" w:rsidRDefault="00C555A5" w:rsidP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98"/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231820F" w14:textId="77777777" w:rsidR="00C555A5" w:rsidRDefault="00C555A5" w:rsidP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98"/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spacing w:val="-1"/>
                                    </w:rPr>
                                    <w:t>Price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0575F59" w14:textId="77777777" w:rsidR="00C555A5" w:rsidRDefault="00C555A5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98"/>
                                    <w:ind w:left="533"/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Total</w:t>
                                  </w:r>
                                </w:p>
                              </w:tc>
                            </w:tr>
                            <w:tr w:rsidR="00C555A5" w14:paraId="20B5AE5D" w14:textId="77777777" w:rsidTr="00C34527">
                              <w:trPr>
                                <w:trHeight w:hRule="exact" w:val="401"/>
                              </w:trPr>
                              <w:tc>
                                <w:tcPr>
                                  <w:tcW w:w="22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3612C72" w14:textId="38BF0040" w:rsidR="00C555A5" w:rsidRDefault="002B2870" w:rsidP="002B2870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</w:pPr>
                                  <w:r>
                                    <w:rPr>
                                      <w:spacing w:val="-1"/>
                                    </w:rPr>
                                    <w:t xml:space="preserve">    </w:t>
                                  </w:r>
                                  <w:r w:rsidR="00C555A5">
                                    <w:rPr>
                                      <w:spacing w:val="-1"/>
                                    </w:rPr>
                                    <w:t>DVD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1F2FC8F" w14:textId="77777777" w:rsidR="00C555A5" w:rsidRPr="00193816" w:rsidRDefault="00193816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t xml:space="preserve">           </w:t>
                                  </w:r>
                                  <w:r w:rsidRPr="0019381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1CFF090" w14:textId="77777777" w:rsidR="00C555A5" w:rsidRDefault="00C555A5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  <w:ind w:left="473"/>
                                  </w:pPr>
                                  <w:r>
                                    <w:t>$2</w:t>
                                  </w:r>
                                  <w:r w:rsidR="00FE45D7"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14C8C77" w14:textId="77777777" w:rsidR="00C555A5" w:rsidRPr="00193816" w:rsidRDefault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  <w:ind w:left="293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C34527" w14:paraId="2DBE881F" w14:textId="77777777" w:rsidTr="00C34527">
                              <w:trPr>
                                <w:trHeight w:hRule="exact" w:val="401"/>
                              </w:trPr>
                              <w:tc>
                                <w:tcPr>
                                  <w:tcW w:w="22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74EEE672" w14:textId="331D7A8A" w:rsidR="00C34527" w:rsidRDefault="002B2870" w:rsidP="002B2870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  <w:rPr>
                                      <w:spacing w:val="-1"/>
                                    </w:rPr>
                                  </w:pPr>
                                  <w:r>
                                    <w:rPr>
                                      <w:spacing w:val="-1"/>
                                    </w:rPr>
                                    <w:t xml:space="preserve">    </w:t>
                                  </w:r>
                                  <w:r w:rsidR="00C34527">
                                    <w:rPr>
                                      <w:spacing w:val="-1"/>
                                    </w:rPr>
                                    <w:t>Flash Drive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C0B9A41" w14:textId="77777777" w:rsidR="00C34527" w:rsidRDefault="00C34527"/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4296663" w14:textId="77777777" w:rsidR="00C34527" w:rsidRDefault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  <w:ind w:left="473"/>
                                  </w:pPr>
                                  <w:r>
                                    <w:t>$25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3349B557" w14:textId="77777777" w:rsidR="00C34527" w:rsidRPr="00193816" w:rsidRDefault="00C34527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5"/>
                                    <w:ind w:left="293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C555A5" w14:paraId="170179B7" w14:textId="77777777" w:rsidTr="00C34527">
                              <w:trPr>
                                <w:trHeight w:hRule="exact" w:val="550"/>
                              </w:trPr>
                              <w:tc>
                                <w:tcPr>
                                  <w:tcW w:w="6660" w:type="dxa"/>
                                  <w:gridSpan w:val="4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0178EBFA" w14:textId="77777777" w:rsidR="00C555A5" w:rsidRPr="00193816" w:rsidRDefault="00C555A5">
                                  <w:pPr>
                                    <w:pStyle w:val="TableParagraph"/>
                                    <w:tabs>
                                      <w:tab w:val="left" w:pos="2753"/>
                                    </w:tabs>
                                    <w:kinsoku w:val="0"/>
                                    <w:overflowPunct w:val="0"/>
                                    <w:spacing w:before="62"/>
                                    <w:ind w:left="532"/>
                                  </w:pPr>
                                  <w:r>
                                    <w:rPr>
                                      <w:b/>
                                      <w:bCs/>
                                      <w:spacing w:val="-1"/>
                                    </w:rPr>
                                    <w:t>Amount</w:t>
                                  </w:r>
                                  <w:r>
                                    <w:rPr>
                                      <w:b/>
                                      <w:bCs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spacing w:val="-1"/>
                                    </w:rPr>
                                    <w:t>Enclosed:</w:t>
                                  </w:r>
                                  <w:r>
                                    <w:rPr>
                                      <w:b/>
                                      <w:bCs/>
                                      <w:spacing w:val="-1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$</w:t>
                                  </w:r>
                                  <w:r w:rsidR="00193816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2EA7152F" w14:textId="77777777" w:rsidR="00C555A5" w:rsidRDefault="00C555A5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064C9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margin-left:58.7pt;margin-top:14.05pt;width:336.55pt;height:1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" o:allowincell="f" filled="f" stroked="f">
                <v:textbox inset="0,0,0,0">
                  <w:txbxContent>
                    <w:tbl>
                      <w:tblPr>
                        <w:tblW w:w="0" w:type="auto"/>
                        <w:tblInd w:w="8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2250"/>
                        <w:gridCol w:w="1350"/>
                        <w:gridCol w:w="1350"/>
                        <w:gridCol w:w="1710"/>
                      </w:tblGrid>
                      <w:tr w:rsidR="00C555A5" w14:paraId="62F1DABB" w14:textId="77777777" w:rsidTr="00C34527">
                        <w:trPr>
                          <w:trHeight w:hRule="exact" w:val="463"/>
                        </w:trPr>
                        <w:tc>
                          <w:tcPr>
                            <w:tcW w:w="22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49FD52A" w14:textId="77777777" w:rsidR="00C555A5" w:rsidRDefault="00C555A5" w:rsidP="00C34527">
                            <w:pPr>
                              <w:pStyle w:val="TableParagraph"/>
                              <w:kinsoku w:val="0"/>
                              <w:overflowPunct w:val="0"/>
                              <w:spacing w:before="98"/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Type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2C171A5" w14:textId="77777777" w:rsidR="00C555A5" w:rsidRDefault="00C555A5" w:rsidP="00C34527">
                            <w:pPr>
                              <w:pStyle w:val="TableParagraph"/>
                              <w:kinsoku w:val="0"/>
                              <w:overflowPunct w:val="0"/>
                              <w:spacing w:before="98"/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231820F" w14:textId="77777777" w:rsidR="00C555A5" w:rsidRDefault="00C555A5" w:rsidP="00C34527">
                            <w:pPr>
                              <w:pStyle w:val="TableParagraph"/>
                              <w:kinsoku w:val="0"/>
                              <w:overflowPunct w:val="0"/>
                              <w:spacing w:before="98"/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pacing w:val="-1"/>
                              </w:rPr>
                              <w:t>Price</w:t>
                            </w:r>
                          </w:p>
                        </w:tc>
                        <w:tc>
                          <w:tcPr>
                            <w:tcW w:w="171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0575F59" w14:textId="77777777" w:rsidR="00C555A5" w:rsidRDefault="00C555A5">
                            <w:pPr>
                              <w:pStyle w:val="TableParagraph"/>
                              <w:kinsoku w:val="0"/>
                              <w:overflowPunct w:val="0"/>
                              <w:spacing w:before="98"/>
                              <w:ind w:left="533"/>
                            </w:pPr>
                            <w:r>
                              <w:rPr>
                                <w:b/>
                                <w:bCs/>
                              </w:rPr>
                              <w:t>Total</w:t>
                            </w:r>
                          </w:p>
                        </w:tc>
                      </w:tr>
                      <w:tr w:rsidR="00C555A5" w14:paraId="20B5AE5D" w14:textId="77777777" w:rsidTr="00C34527">
                        <w:trPr>
                          <w:trHeight w:hRule="exact" w:val="401"/>
                        </w:trPr>
                        <w:tc>
                          <w:tcPr>
                            <w:tcW w:w="22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3612C72" w14:textId="38BF0040" w:rsidR="00C555A5" w:rsidRDefault="002B2870" w:rsidP="002B2870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</w:pPr>
                            <w:r>
                              <w:rPr>
                                <w:spacing w:val="-1"/>
                              </w:rPr>
                              <w:t xml:space="preserve">    </w:t>
                            </w:r>
                            <w:r w:rsidR="00C555A5">
                              <w:rPr>
                                <w:spacing w:val="-1"/>
                              </w:rPr>
                              <w:t>DVD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1F2FC8F" w14:textId="77777777" w:rsidR="00C555A5" w:rsidRPr="00193816" w:rsidRDefault="0019381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           </w:t>
                            </w:r>
                            <w:r w:rsidRPr="0019381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1CFF090" w14:textId="77777777" w:rsidR="00C555A5" w:rsidRDefault="00C555A5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  <w:ind w:left="473"/>
                            </w:pPr>
                            <w:r>
                              <w:t>$2</w:t>
                            </w:r>
                            <w:r w:rsidR="00FE45D7">
                              <w:t>5</w:t>
                            </w:r>
                          </w:p>
                        </w:tc>
                        <w:tc>
                          <w:tcPr>
                            <w:tcW w:w="171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14C8C77" w14:textId="77777777" w:rsidR="00C555A5" w:rsidRPr="00193816" w:rsidRDefault="00C34527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  <w:ind w:left="293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c>
                      </w:tr>
                      <w:tr w:rsidR="00C34527" w14:paraId="2DBE881F" w14:textId="77777777" w:rsidTr="00C34527">
                        <w:trPr>
                          <w:trHeight w:hRule="exact" w:val="401"/>
                        </w:trPr>
                        <w:tc>
                          <w:tcPr>
                            <w:tcW w:w="22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74EEE672" w14:textId="331D7A8A" w:rsidR="00C34527" w:rsidRDefault="002B2870" w:rsidP="002B2870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  <w:rPr>
                                <w:spacing w:val="-1"/>
                              </w:rPr>
                            </w:pPr>
                            <w:r>
                              <w:rPr>
                                <w:spacing w:val="-1"/>
                              </w:rPr>
                              <w:t xml:space="preserve">    </w:t>
                            </w:r>
                            <w:r w:rsidR="00C34527">
                              <w:rPr>
                                <w:spacing w:val="-1"/>
                              </w:rPr>
                              <w:t>Flash Drive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C0B9A41" w14:textId="77777777" w:rsidR="00C34527" w:rsidRDefault="00C34527"/>
                        </w:tc>
                        <w:tc>
                          <w:tcPr>
                            <w:tcW w:w="135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4296663" w14:textId="77777777" w:rsidR="00C34527" w:rsidRDefault="00C34527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  <w:ind w:left="473"/>
                            </w:pPr>
                            <w:r>
                              <w:t>$25</w:t>
                            </w:r>
                          </w:p>
                        </w:tc>
                        <w:tc>
                          <w:tcPr>
                            <w:tcW w:w="171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3349B557" w14:textId="77777777" w:rsidR="00C34527" w:rsidRPr="00193816" w:rsidRDefault="00C34527">
                            <w:pPr>
                              <w:pStyle w:val="TableParagraph"/>
                              <w:kinsoku w:val="0"/>
                              <w:overflowPunct w:val="0"/>
                              <w:spacing w:before="45"/>
                              <w:ind w:left="293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</w:tr>
                      <w:tr w:rsidR="00C555A5" w14:paraId="170179B7" w14:textId="77777777" w:rsidTr="00C34527">
                        <w:trPr>
                          <w:trHeight w:hRule="exact" w:val="550"/>
                        </w:trPr>
                        <w:tc>
                          <w:tcPr>
                            <w:tcW w:w="6660" w:type="dxa"/>
                            <w:gridSpan w:val="4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0178EBFA" w14:textId="77777777" w:rsidR="00C555A5" w:rsidRPr="00193816" w:rsidRDefault="00C555A5">
                            <w:pPr>
                              <w:pStyle w:val="TableParagraph"/>
                              <w:tabs>
                                <w:tab w:val="left" w:pos="2753"/>
                              </w:tabs>
                              <w:kinsoku w:val="0"/>
                              <w:overflowPunct w:val="0"/>
                              <w:spacing w:before="62"/>
                              <w:ind w:left="532"/>
                            </w:pPr>
                            <w:r>
                              <w:rPr>
                                <w:b/>
                                <w:bCs/>
                                <w:spacing w:val="-1"/>
                              </w:rPr>
                              <w:t>Amount</w:t>
                            </w:r>
                            <w:r>
                              <w:rPr>
                                <w:b/>
                                <w:bCs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</w:rPr>
                              <w:t>Enclosed:</w:t>
                            </w:r>
                            <w:r>
                              <w:rPr>
                                <w:b/>
                                <w:bCs/>
                                <w:spacing w:val="-1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$</w:t>
                            </w:r>
                            <w:r w:rsidR="0019381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2EA7152F" w14:textId="77777777" w:rsidR="00C555A5" w:rsidRDefault="00C555A5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BBB4A2A" w14:textId="77777777" w:rsidR="00C555A5" w:rsidRDefault="00C555A5" w:rsidP="00C34527">
      <w:pPr>
        <w:pStyle w:val="BodyText"/>
        <w:kinsoku w:val="0"/>
        <w:overflowPunct w:val="0"/>
        <w:spacing w:before="69" w:line="356" w:lineRule="auto"/>
        <w:ind w:left="7200" w:right="81"/>
        <w:rPr>
          <w:sz w:val="24"/>
          <w:szCs w:val="24"/>
        </w:rPr>
      </w:pPr>
      <w:r>
        <w:rPr>
          <w:b/>
          <w:bCs/>
          <w:spacing w:val="-1"/>
          <w:sz w:val="24"/>
          <w:szCs w:val="24"/>
        </w:rPr>
        <w:t>Checks</w:t>
      </w:r>
      <w:r>
        <w:rPr>
          <w:b/>
          <w:bCs/>
          <w:spacing w:val="-2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hould</w:t>
      </w:r>
      <w:r>
        <w:rPr>
          <w:b/>
          <w:bCs/>
          <w:spacing w:val="-3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be</w:t>
      </w:r>
      <w:r>
        <w:rPr>
          <w:b/>
          <w:bCs/>
          <w:spacing w:val="-2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>made</w:t>
      </w:r>
      <w:r>
        <w:rPr>
          <w:b/>
          <w:bCs/>
          <w:spacing w:val="-2"/>
          <w:sz w:val="24"/>
          <w:szCs w:val="24"/>
        </w:rPr>
        <w:t xml:space="preserve"> </w:t>
      </w:r>
      <w:r w:rsidR="00C34527">
        <w:rPr>
          <w:b/>
          <w:bCs/>
          <w:spacing w:val="-2"/>
          <w:sz w:val="24"/>
          <w:szCs w:val="24"/>
        </w:rPr>
        <w:t xml:space="preserve">           </w:t>
      </w:r>
      <w:r>
        <w:rPr>
          <w:b/>
          <w:bCs/>
          <w:sz w:val="24"/>
          <w:szCs w:val="24"/>
        </w:rPr>
        <w:t>out</w:t>
      </w:r>
      <w:r>
        <w:rPr>
          <w:b/>
          <w:bCs/>
          <w:spacing w:val="2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to</w:t>
      </w:r>
      <w:r w:rsidR="00C34527">
        <w:rPr>
          <w:b/>
          <w:bCs/>
          <w:spacing w:val="22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The</w:t>
      </w:r>
      <w:r>
        <w:rPr>
          <w:b/>
          <w:bCs/>
          <w:spacing w:val="-5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>Media</w:t>
      </w:r>
      <w:r>
        <w:rPr>
          <w:b/>
          <w:bCs/>
          <w:spacing w:val="-4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>Arts</w:t>
      </w:r>
      <w:r>
        <w:rPr>
          <w:b/>
          <w:bCs/>
          <w:spacing w:val="-4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>Center,</w:t>
      </w:r>
      <w:r>
        <w:rPr>
          <w:b/>
          <w:bCs/>
          <w:spacing w:val="-3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>Inc</w:t>
      </w:r>
      <w:r w:rsidR="00DB0E9A">
        <w:rPr>
          <w:b/>
          <w:bCs/>
          <w:spacing w:val="-1"/>
          <w:sz w:val="24"/>
          <w:szCs w:val="24"/>
        </w:rPr>
        <w:t>.</w:t>
      </w:r>
    </w:p>
    <w:p w14:paraId="6B1903CC" w14:textId="77777777" w:rsidR="00C555A5" w:rsidRDefault="00C555A5">
      <w:pPr>
        <w:pStyle w:val="BodyText"/>
        <w:kinsoku w:val="0"/>
        <w:overflowPunct w:val="0"/>
        <w:ind w:left="0"/>
        <w:rPr>
          <w:b/>
          <w:bCs/>
          <w:sz w:val="20"/>
          <w:szCs w:val="20"/>
        </w:rPr>
      </w:pPr>
    </w:p>
    <w:p w14:paraId="39B3A172" w14:textId="77777777" w:rsidR="00C555A5" w:rsidRDefault="00C555A5">
      <w:pPr>
        <w:pStyle w:val="BodyText"/>
        <w:kinsoku w:val="0"/>
        <w:overflowPunct w:val="0"/>
        <w:ind w:left="0"/>
        <w:rPr>
          <w:b/>
          <w:bCs/>
          <w:sz w:val="20"/>
          <w:szCs w:val="20"/>
        </w:rPr>
      </w:pPr>
    </w:p>
    <w:p w14:paraId="3B456177" w14:textId="77777777" w:rsidR="00C555A5" w:rsidRDefault="00C555A5">
      <w:pPr>
        <w:pStyle w:val="BodyText"/>
        <w:kinsoku w:val="0"/>
        <w:overflowPunct w:val="0"/>
        <w:spacing w:before="11"/>
        <w:ind w:left="0"/>
        <w:rPr>
          <w:b/>
          <w:bCs/>
          <w:sz w:val="16"/>
          <w:szCs w:val="16"/>
        </w:rPr>
      </w:pPr>
    </w:p>
    <w:p w14:paraId="6FB8DDE8" w14:textId="77777777" w:rsidR="00C34527" w:rsidRDefault="00C34527">
      <w:pPr>
        <w:pStyle w:val="BodyText"/>
        <w:kinsoku w:val="0"/>
        <w:overflowPunct w:val="0"/>
        <w:spacing w:before="11"/>
        <w:ind w:left="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 </w:t>
      </w:r>
    </w:p>
    <w:p w14:paraId="2225F8A8" w14:textId="77777777" w:rsidR="00C34527" w:rsidRDefault="00C34527">
      <w:pPr>
        <w:pStyle w:val="BodyText"/>
        <w:kinsoku w:val="0"/>
        <w:overflowPunct w:val="0"/>
        <w:spacing w:before="11"/>
        <w:ind w:left="0"/>
        <w:rPr>
          <w:b/>
          <w:bCs/>
          <w:sz w:val="16"/>
          <w:szCs w:val="16"/>
        </w:rPr>
      </w:pPr>
    </w:p>
    <w:p w14:paraId="25C103C0" w14:textId="77777777" w:rsidR="00C555A5" w:rsidRDefault="00C555A5" w:rsidP="00C34527">
      <w:pPr>
        <w:pStyle w:val="Heading1"/>
        <w:kinsoku w:val="0"/>
        <w:overflowPunct w:val="0"/>
        <w:ind w:left="-180" w:right="-670"/>
      </w:pPr>
      <w:r>
        <w:t>------------------------------------------------------------------------------------------------------</w:t>
      </w:r>
    </w:p>
    <w:p w14:paraId="78B9917F" w14:textId="77777777" w:rsidR="00C555A5" w:rsidRDefault="00C555A5">
      <w:pPr>
        <w:pStyle w:val="BodyText"/>
        <w:tabs>
          <w:tab w:val="left" w:pos="2272"/>
          <w:tab w:val="left" w:pos="3308"/>
          <w:tab w:val="left" w:pos="5036"/>
          <w:tab w:val="left" w:pos="6562"/>
        </w:tabs>
        <w:kinsoku w:val="0"/>
        <w:overflowPunct w:val="0"/>
        <w:spacing w:before="6"/>
        <w:rPr>
          <w:sz w:val="20"/>
          <w:szCs w:val="20"/>
        </w:rPr>
      </w:pPr>
      <w:r>
        <w:rPr>
          <w:b/>
          <w:bCs/>
          <w:i/>
          <w:iCs/>
          <w:sz w:val="16"/>
          <w:szCs w:val="16"/>
        </w:rPr>
        <w:t>For</w:t>
      </w:r>
      <w:r>
        <w:rPr>
          <w:b/>
          <w:bCs/>
          <w:i/>
          <w:iCs/>
          <w:spacing w:val="-2"/>
          <w:sz w:val="16"/>
          <w:szCs w:val="16"/>
        </w:rPr>
        <w:t xml:space="preserve"> </w:t>
      </w:r>
      <w:r>
        <w:rPr>
          <w:b/>
          <w:bCs/>
          <w:i/>
          <w:iCs/>
          <w:spacing w:val="-1"/>
          <w:sz w:val="16"/>
          <w:szCs w:val="16"/>
        </w:rPr>
        <w:t>Office</w:t>
      </w:r>
      <w:r>
        <w:rPr>
          <w:b/>
          <w:bCs/>
          <w:i/>
          <w:iCs/>
          <w:spacing w:val="-2"/>
          <w:sz w:val="16"/>
          <w:szCs w:val="16"/>
        </w:rPr>
        <w:t xml:space="preserve"> </w:t>
      </w:r>
      <w:r>
        <w:rPr>
          <w:b/>
          <w:bCs/>
          <w:i/>
          <w:iCs/>
          <w:spacing w:val="-1"/>
          <w:sz w:val="16"/>
          <w:szCs w:val="16"/>
        </w:rPr>
        <w:t>Use</w:t>
      </w:r>
      <w:r>
        <w:rPr>
          <w:b/>
          <w:bCs/>
          <w:i/>
          <w:iCs/>
          <w:spacing w:val="1"/>
          <w:sz w:val="16"/>
          <w:szCs w:val="16"/>
        </w:rPr>
        <w:t xml:space="preserve"> </w:t>
      </w:r>
      <w:r>
        <w:rPr>
          <w:b/>
          <w:bCs/>
          <w:i/>
          <w:iCs/>
          <w:spacing w:val="-1"/>
          <w:sz w:val="16"/>
          <w:szCs w:val="16"/>
        </w:rPr>
        <w:t>Only:</w:t>
      </w:r>
      <w:r>
        <w:rPr>
          <w:b/>
          <w:bCs/>
          <w:i/>
          <w:iCs/>
          <w:spacing w:val="-1"/>
          <w:sz w:val="16"/>
          <w:szCs w:val="16"/>
        </w:rPr>
        <w:tab/>
      </w:r>
      <w:r>
        <w:rPr>
          <w:b/>
          <w:bCs/>
          <w:i/>
          <w:iCs/>
          <w:spacing w:val="-1"/>
          <w:sz w:val="16"/>
          <w:szCs w:val="16"/>
          <w:u w:val="single"/>
        </w:rPr>
        <w:tab/>
      </w:r>
      <w:r>
        <w:rPr>
          <w:b/>
          <w:bCs/>
          <w:i/>
          <w:iCs/>
          <w:spacing w:val="-1"/>
          <w:w w:val="95"/>
          <w:sz w:val="20"/>
          <w:szCs w:val="20"/>
        </w:rPr>
        <w:t>Check</w:t>
      </w:r>
      <w:r>
        <w:rPr>
          <w:b/>
          <w:bCs/>
          <w:i/>
          <w:iCs/>
          <w:spacing w:val="-1"/>
          <w:w w:val="95"/>
          <w:sz w:val="20"/>
          <w:szCs w:val="20"/>
          <w:u w:val="single"/>
        </w:rPr>
        <w:tab/>
      </w:r>
      <w:r>
        <w:rPr>
          <w:b/>
          <w:bCs/>
          <w:i/>
          <w:iCs/>
          <w:spacing w:val="-1"/>
          <w:w w:val="95"/>
          <w:sz w:val="20"/>
          <w:szCs w:val="20"/>
        </w:rPr>
        <w:t>Cash</w:t>
      </w:r>
      <w:r>
        <w:rPr>
          <w:b/>
          <w:bCs/>
          <w:i/>
          <w:iCs/>
          <w:spacing w:val="-1"/>
          <w:w w:val="95"/>
          <w:sz w:val="20"/>
          <w:szCs w:val="20"/>
          <w:u w:val="single"/>
        </w:rPr>
        <w:tab/>
      </w:r>
      <w:r>
        <w:rPr>
          <w:b/>
          <w:bCs/>
          <w:i/>
          <w:iCs/>
          <w:spacing w:val="-1"/>
          <w:sz w:val="20"/>
          <w:szCs w:val="20"/>
        </w:rPr>
        <w:t>Initials</w:t>
      </w:r>
    </w:p>
    <w:sectPr w:rsidR="00C555A5">
      <w:type w:val="continuous"/>
      <w:pgSz w:w="12240" w:h="15840"/>
      <w:pgMar w:top="660" w:right="1340" w:bottom="280" w:left="10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t7AwMzc2MLO0MDdS0lEKTi0uzszPAykwrAUAIP7TJCwAAAA="/>
  </w:docVars>
  <w:rsids>
    <w:rsidRoot w:val="00B463C0"/>
    <w:rsid w:val="00110CBC"/>
    <w:rsid w:val="001204D1"/>
    <w:rsid w:val="00193816"/>
    <w:rsid w:val="0024540D"/>
    <w:rsid w:val="002B2870"/>
    <w:rsid w:val="00317616"/>
    <w:rsid w:val="004569AF"/>
    <w:rsid w:val="004C3072"/>
    <w:rsid w:val="004C3EBA"/>
    <w:rsid w:val="00542A84"/>
    <w:rsid w:val="005542A8"/>
    <w:rsid w:val="005A1BFB"/>
    <w:rsid w:val="0076492C"/>
    <w:rsid w:val="008F7B33"/>
    <w:rsid w:val="00914C68"/>
    <w:rsid w:val="009B7AD1"/>
    <w:rsid w:val="00A3349C"/>
    <w:rsid w:val="00A341A1"/>
    <w:rsid w:val="00AA3681"/>
    <w:rsid w:val="00B37A5F"/>
    <w:rsid w:val="00B463C0"/>
    <w:rsid w:val="00C34527"/>
    <w:rsid w:val="00C555A5"/>
    <w:rsid w:val="00C9615E"/>
    <w:rsid w:val="00DB0E9A"/>
    <w:rsid w:val="00E91D7B"/>
    <w:rsid w:val="00F928CC"/>
    <w:rsid w:val="00FE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6E2B03"/>
  <w14:defaultImageDpi w14:val="0"/>
  <w15:docId w15:val="{645229B8-7A1C-46AE-9C14-605C9C188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66"/>
      <w:ind w:left="112"/>
      <w:outlineLvl w:val="0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12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96bd07-d225-4e66-9aff-03931e4ea4fb">
      <Terms xmlns="http://schemas.microsoft.com/office/infopath/2007/PartnerControls"/>
    </lcf76f155ced4ddcb4097134ff3c332f>
    <TaxCatchAll xmlns="ca2281f2-d394-4f0b-9ff5-bcc9a205585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F48564214F2148AA08F3634804E943" ma:contentTypeVersion="17" ma:contentTypeDescription="Create a new document." ma:contentTypeScope="" ma:versionID="3f8ee2b0b3c9005017fd3a157ee70608">
  <xsd:schema xmlns:xsd="http://www.w3.org/2001/XMLSchema" xmlns:xs="http://www.w3.org/2001/XMLSchema" xmlns:p="http://schemas.microsoft.com/office/2006/metadata/properties" xmlns:ns2="e3ceb201-50c4-4309-aade-b3a2d150e0a6" xmlns:ns3="f896bd07-d225-4e66-9aff-03931e4ea4fb" xmlns:ns4="ca2281f2-d394-4f0b-9ff5-bcc9a205585a" targetNamespace="http://schemas.microsoft.com/office/2006/metadata/properties" ma:root="true" ma:fieldsID="6feac872b324a14cac627e679ab685a4" ns2:_="" ns3:_="" ns4:_="">
    <xsd:import namespace="e3ceb201-50c4-4309-aade-b3a2d150e0a6"/>
    <xsd:import namespace="f896bd07-d225-4e66-9aff-03931e4ea4fb"/>
    <xsd:import namespace="ca2281f2-d394-4f0b-9ff5-bcc9a20558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4:TaxCatchAll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eb201-50c4-4309-aade-b3a2d150e0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6bd07-d225-4e66-9aff-03931e4ea4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281f2-d394-4f0b-9ff5-bcc9a205585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d815942-e0c4-464a-a7a8-f146b87605a1}" ma:internalName="TaxCatchAll" ma:showField="CatchAllData" ma:web="ca2281f2-d394-4f0b-9ff5-bcc9a20558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8178C4-FA15-4189-89AF-317C241783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40FCE-3521-490F-84B3-B0E8A77AF383}">
  <ds:schemaRefs>
    <ds:schemaRef ds:uri="http://schemas.microsoft.com/office/2006/metadata/properties"/>
    <ds:schemaRef ds:uri="http://schemas.microsoft.com/office/infopath/2007/PartnerControls"/>
    <ds:schemaRef ds:uri="f896bd07-d225-4e66-9aff-03931e4ea4fb"/>
    <ds:schemaRef ds:uri="ca2281f2-d394-4f0b-9ff5-bcc9a205585a"/>
  </ds:schemaRefs>
</ds:datastoreItem>
</file>

<file path=customXml/itemProps3.xml><?xml version="1.0" encoding="utf-8"?>
<ds:datastoreItem xmlns:ds="http://schemas.openxmlformats.org/officeDocument/2006/customXml" ds:itemID="{F31AC647-A941-4E99-A2BE-788076034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eb201-50c4-4309-aade-b3a2d150e0a6"/>
    <ds:schemaRef ds:uri="f896bd07-d225-4e66-9aff-03931e4ea4fb"/>
    <ds:schemaRef ds:uri="ca2281f2-d394-4f0b-9ff5-bcc9a20558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5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VIDEO ORDER FORM</vt:lpstr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VIDEO ORDER FORM</dc:title>
  <dc:subject/>
  <dc:creator>cmc778t</dc:creator>
  <cp:keywords/>
  <dc:description/>
  <cp:lastModifiedBy>Shipley, Teresa F</cp:lastModifiedBy>
  <cp:revision>3</cp:revision>
  <cp:lastPrinted>2021-05-12T20:22:00Z</cp:lastPrinted>
  <dcterms:created xsi:type="dcterms:W3CDTF">2024-02-20T21:24:00Z</dcterms:created>
  <dcterms:modified xsi:type="dcterms:W3CDTF">2024-02-20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F48564214F2148AA08F3634804E943</vt:lpwstr>
  </property>
  <property fmtid="{D5CDD505-2E9C-101B-9397-08002B2CF9AE}" pid="3" name="MediaServiceImageTags">
    <vt:lpwstr/>
  </property>
</Properties>
</file>